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902469E" w14:textId="79805FDF" w:rsidR="007B4EB8" w:rsidRPr="00EA057E" w:rsidRDefault="007B4EB8" w:rsidP="007B4EB8">
      <w:pPr>
        <w:pStyle w:val="Heading1"/>
        <w:jc w:val="center"/>
        <w:rPr>
          <w:lang w:val="bg-BG"/>
        </w:rPr>
      </w:pPr>
      <w:r>
        <w:t xml:space="preserve">Lab: </w:t>
      </w:r>
      <w:r w:rsidR="00EF14B9">
        <w:t>Nested Loops</w:t>
      </w:r>
    </w:p>
    <w:p w14:paraId="300C7D9D" w14:textId="33C93E6F" w:rsidR="007B4EB8" w:rsidRPr="00A624BF" w:rsidRDefault="007B4EB8" w:rsidP="007B4EB8">
      <w:pPr>
        <w:jc w:val="center"/>
        <w:rPr>
          <w:lang w:val="bg-BG"/>
        </w:rPr>
      </w:pPr>
      <w:r w:rsidRPr="00FF3E01">
        <w:t xml:space="preserve">Test your tasks in the Judge system: </w:t>
      </w:r>
      <w:hyperlink r:id="rId7" w:history="1">
        <w:r w:rsidR="00787975" w:rsidRPr="001C3334">
          <w:rPr>
            <w:rStyle w:val="Hyperlink"/>
          </w:rPr>
          <w:t>https://alpha.judge.softuni.org/contests/nested-loops-lab/4416</w:t>
        </w:r>
      </w:hyperlink>
      <w:r w:rsidR="00787975">
        <w:t xml:space="preserve"> </w:t>
      </w:r>
    </w:p>
    <w:p w14:paraId="7145E6CD" w14:textId="7E4B493B" w:rsidR="00EF14B9" w:rsidRPr="007028D1" w:rsidRDefault="00EF14B9" w:rsidP="00EF14B9">
      <w:pPr>
        <w:pStyle w:val="Heading2"/>
        <w:spacing w:before="0"/>
      </w:pPr>
      <w:r w:rsidRPr="007028D1">
        <w:t xml:space="preserve">Numbers From </w:t>
      </w:r>
      <w:r>
        <w:t>N</w:t>
      </w:r>
      <w:r w:rsidRPr="007028D1">
        <w:t xml:space="preserve"> </w:t>
      </w:r>
      <w:r>
        <w:t>t</w:t>
      </w:r>
      <w:r w:rsidRPr="007028D1">
        <w:t xml:space="preserve">o </w:t>
      </w:r>
      <w:r>
        <w:t>1</w:t>
      </w:r>
    </w:p>
    <w:p w14:paraId="3C3FBEB7" w14:textId="5BFCF708" w:rsidR="002C2926" w:rsidRDefault="00EF14B9" w:rsidP="00EF14B9">
      <w:r w:rsidRPr="007028D1">
        <w:t xml:space="preserve">Write a </w:t>
      </w:r>
      <w:r w:rsidRPr="002C2926">
        <w:t>program</w:t>
      </w:r>
      <w:r w:rsidRPr="007028D1">
        <w:t xml:space="preserve"> that</w:t>
      </w:r>
      <w:r w:rsidR="002C2926">
        <w:t>:</w:t>
      </w:r>
    </w:p>
    <w:p w14:paraId="21B435E5" w14:textId="10960DC5" w:rsidR="00EF14B9" w:rsidRPr="007028D1" w:rsidRDefault="002C2926" w:rsidP="002C2926">
      <w:pPr>
        <w:pStyle w:val="ListParagraph"/>
        <w:numPr>
          <w:ilvl w:val="0"/>
          <w:numId w:val="11"/>
        </w:numPr>
        <w:ind w:left="720"/>
      </w:pPr>
      <w:r>
        <w:rPr>
          <w:b/>
          <w:bCs/>
        </w:rPr>
        <w:t>R</w:t>
      </w:r>
      <w:r w:rsidR="00EF14B9" w:rsidRPr="002C2926">
        <w:rPr>
          <w:b/>
          <w:bCs/>
        </w:rPr>
        <w:t xml:space="preserve">eads an integer </w:t>
      </w:r>
      <w:r>
        <w:rPr>
          <w:b/>
          <w:bCs/>
        </w:rPr>
        <w:t>number</w:t>
      </w:r>
      <w:r w:rsidR="00EF14B9" w:rsidRPr="007028D1">
        <w:t xml:space="preserve"> </w:t>
      </w:r>
      <w:r w:rsidRPr="002C2926">
        <w:rPr>
          <w:b/>
          <w:bCs/>
        </w:rPr>
        <w:t>N</w:t>
      </w:r>
      <w:r>
        <w:t xml:space="preserve"> </w:t>
      </w:r>
      <w:r w:rsidR="00EF14B9" w:rsidRPr="007028D1">
        <w:t xml:space="preserve">from the </w:t>
      </w:r>
      <w:r>
        <w:t>console</w:t>
      </w:r>
    </w:p>
    <w:p w14:paraId="0306FC12" w14:textId="70F70EF7" w:rsidR="00EF14B9" w:rsidRPr="007028D1" w:rsidRDefault="00EF14B9" w:rsidP="002C2926">
      <w:pPr>
        <w:pStyle w:val="ListParagraph"/>
        <w:numPr>
          <w:ilvl w:val="0"/>
          <w:numId w:val="10"/>
        </w:numPr>
        <w:ind w:left="720"/>
      </w:pPr>
      <w:r w:rsidRPr="007028D1">
        <w:rPr>
          <w:b/>
          <w:bCs/>
        </w:rPr>
        <w:t>Prints the numbers</w:t>
      </w:r>
      <w:r w:rsidRPr="007028D1">
        <w:t xml:space="preserve"> from </w:t>
      </w:r>
      <w:r w:rsidR="002C2926">
        <w:rPr>
          <w:b/>
          <w:bCs/>
        </w:rPr>
        <w:t>N</w:t>
      </w:r>
      <w:r w:rsidRPr="007028D1">
        <w:rPr>
          <w:b/>
          <w:bCs/>
        </w:rPr>
        <w:t xml:space="preserve"> to 1</w:t>
      </w:r>
      <w:r w:rsidR="002C2926">
        <w:t>, each on separate line</w:t>
      </w:r>
    </w:p>
    <w:p w14:paraId="20777F7B" w14:textId="73D02A01" w:rsidR="00350A77" w:rsidRPr="00A53C79" w:rsidRDefault="00350A77" w:rsidP="00A53C79">
      <w:pPr>
        <w:pStyle w:val="Heading3"/>
        <w:spacing w:before="120" w:after="40"/>
        <w:rPr>
          <w:sz w:val="32"/>
          <w:szCs w:val="32"/>
          <w:lang w:val="bg-BG"/>
        </w:rPr>
      </w:pPr>
      <w:r w:rsidRPr="00A53C79">
        <w:rPr>
          <w:rFonts w:asciiTheme="minorHAnsi" w:hAnsiTheme="minorHAnsi"/>
          <w:b/>
          <w:color w:val="8F400B"/>
          <w:sz w:val="32"/>
          <w:szCs w:val="32"/>
        </w:rPr>
        <w:t>Example</w:t>
      </w:r>
    </w:p>
    <w:tbl>
      <w:tblPr>
        <w:tblStyle w:val="TableGrid"/>
        <w:tblW w:w="0" w:type="auto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34"/>
        <w:gridCol w:w="892"/>
        <w:gridCol w:w="842"/>
        <w:gridCol w:w="1218"/>
        <w:gridCol w:w="875"/>
      </w:tblGrid>
      <w:tr w:rsidR="00350A77" w:rsidRPr="00FF3E01" w14:paraId="07123962" w14:textId="77777777" w:rsidTr="00EA682E">
        <w:tc>
          <w:tcPr>
            <w:tcW w:w="1234" w:type="dxa"/>
            <w:shd w:val="clear" w:color="auto" w:fill="D9D9D9" w:themeFill="background1" w:themeFillShade="D9"/>
            <w:vAlign w:val="center"/>
          </w:tcPr>
          <w:p w14:paraId="2362502D" w14:textId="77777777" w:rsidR="00350A77" w:rsidRPr="00FF3E01" w:rsidRDefault="00350A77" w:rsidP="00EA682E">
            <w:pPr>
              <w:spacing w:before="0" w:after="0"/>
              <w:ind w:left="196" w:hanging="196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92" w:type="dxa"/>
            <w:shd w:val="clear" w:color="auto" w:fill="D9D9D9" w:themeFill="background1" w:themeFillShade="D9"/>
            <w:vAlign w:val="center"/>
          </w:tcPr>
          <w:p w14:paraId="0DAA948F" w14:textId="77777777" w:rsidR="00350A77" w:rsidRPr="00FF3E01" w:rsidRDefault="00350A77" w:rsidP="00EA682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842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411ECFE" w14:textId="77777777" w:rsidR="00350A77" w:rsidRPr="00FF3E01" w:rsidRDefault="00350A77" w:rsidP="00EA682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18" w:type="dxa"/>
            <w:shd w:val="clear" w:color="auto" w:fill="D9D9D9" w:themeFill="background1" w:themeFillShade="D9"/>
            <w:vAlign w:val="center"/>
          </w:tcPr>
          <w:p w14:paraId="1EBDAB36" w14:textId="77777777" w:rsidR="00350A77" w:rsidRPr="00FF3E01" w:rsidRDefault="00350A77" w:rsidP="00EA682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75" w:type="dxa"/>
            <w:shd w:val="clear" w:color="auto" w:fill="D9D9D9" w:themeFill="background1" w:themeFillShade="D9"/>
            <w:vAlign w:val="center"/>
          </w:tcPr>
          <w:p w14:paraId="6D5DEF69" w14:textId="77777777" w:rsidR="00350A77" w:rsidRPr="00FF3E01" w:rsidRDefault="00350A77" w:rsidP="00EA682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350A77" w:rsidRPr="00FF3E01" w14:paraId="50F646CD" w14:textId="77777777" w:rsidTr="00EA682E">
        <w:trPr>
          <w:trHeight w:val="552"/>
        </w:trPr>
        <w:tc>
          <w:tcPr>
            <w:tcW w:w="1234" w:type="dxa"/>
            <w:shd w:val="clear" w:color="auto" w:fill="auto"/>
          </w:tcPr>
          <w:p w14:paraId="100C86EE" w14:textId="2E590B39" w:rsidR="00350A77" w:rsidRPr="00EA057E" w:rsidRDefault="00350A77" w:rsidP="00EA682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2</w:t>
            </w:r>
          </w:p>
        </w:tc>
        <w:tc>
          <w:tcPr>
            <w:tcW w:w="892" w:type="dxa"/>
            <w:shd w:val="clear" w:color="auto" w:fill="auto"/>
          </w:tcPr>
          <w:p w14:paraId="7E21A5A0" w14:textId="77777777" w:rsidR="00350A77" w:rsidRDefault="00350A77" w:rsidP="00EA682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  <w:p w14:paraId="61F7CDC1" w14:textId="6BDBF73D" w:rsidR="00350A77" w:rsidRPr="00EA057E" w:rsidRDefault="00350A77" w:rsidP="00EA682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1</w:t>
            </w:r>
          </w:p>
        </w:tc>
        <w:tc>
          <w:tcPr>
            <w:tcW w:w="842" w:type="dxa"/>
            <w:vMerge/>
            <w:tcBorders>
              <w:bottom w:val="nil"/>
            </w:tcBorders>
            <w:shd w:val="clear" w:color="auto" w:fill="auto"/>
          </w:tcPr>
          <w:p w14:paraId="7A9D3DFA" w14:textId="77777777" w:rsidR="00350A77" w:rsidRPr="00FF3E01" w:rsidRDefault="00350A77" w:rsidP="00EA682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18" w:type="dxa"/>
            <w:shd w:val="clear" w:color="auto" w:fill="auto"/>
          </w:tcPr>
          <w:p w14:paraId="553DBDF3" w14:textId="17AADA43" w:rsidR="00350A77" w:rsidRPr="00FF3E01" w:rsidRDefault="00350A77" w:rsidP="00EA682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</w:tc>
        <w:tc>
          <w:tcPr>
            <w:tcW w:w="875" w:type="dxa"/>
            <w:shd w:val="clear" w:color="auto" w:fill="auto"/>
          </w:tcPr>
          <w:p w14:paraId="22C24965" w14:textId="77777777" w:rsidR="00350A77" w:rsidRDefault="00350A77" w:rsidP="00EA682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  <w:p w14:paraId="783854F4" w14:textId="77777777" w:rsidR="00350A77" w:rsidRDefault="00350A77" w:rsidP="00EA682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  <w:p w14:paraId="78D2FAF8" w14:textId="77777777" w:rsidR="00350A77" w:rsidRDefault="00350A77" w:rsidP="00EA682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  <w:p w14:paraId="1C94C68F" w14:textId="50F2FB65" w:rsidR="00350A77" w:rsidRPr="00EA057E" w:rsidRDefault="00350A77" w:rsidP="00EA682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1</w:t>
            </w:r>
          </w:p>
        </w:tc>
      </w:tr>
    </w:tbl>
    <w:p w14:paraId="53A21DF6" w14:textId="7F23FBA1" w:rsidR="00F73992" w:rsidRPr="007028D1" w:rsidRDefault="00F73992" w:rsidP="00F73992">
      <w:pPr>
        <w:pStyle w:val="Heading2"/>
      </w:pPr>
      <w:r w:rsidRPr="007028D1">
        <w:t xml:space="preserve">Even </w:t>
      </w:r>
      <w:r>
        <w:t>P</w:t>
      </w:r>
      <w:r w:rsidRPr="007028D1">
        <w:t>owers of 2</w:t>
      </w:r>
    </w:p>
    <w:p w14:paraId="74A7C77B" w14:textId="129DC93F" w:rsidR="00F73992" w:rsidRDefault="00F73992" w:rsidP="00F73992">
      <w:r w:rsidRPr="007028D1">
        <w:t>Write a</w:t>
      </w:r>
      <w:r w:rsidRPr="007028D1">
        <w:rPr>
          <w:b/>
          <w:bCs/>
        </w:rPr>
        <w:t xml:space="preserve"> </w:t>
      </w:r>
      <w:r w:rsidRPr="00F73992">
        <w:t>program</w:t>
      </w:r>
      <w:r w:rsidRPr="007028D1">
        <w:t xml:space="preserve"> that</w:t>
      </w:r>
      <w:r>
        <w:t>:</w:t>
      </w:r>
    </w:p>
    <w:p w14:paraId="3F0510C6" w14:textId="1CC1F241" w:rsidR="00F73992" w:rsidRDefault="00F73992" w:rsidP="00F73992">
      <w:pPr>
        <w:pStyle w:val="ListParagraph"/>
        <w:numPr>
          <w:ilvl w:val="0"/>
          <w:numId w:val="11"/>
        </w:numPr>
        <w:ind w:left="720"/>
      </w:pPr>
      <w:r>
        <w:t>R</w:t>
      </w:r>
      <w:r w:rsidRPr="007028D1">
        <w:t xml:space="preserve">eads an </w:t>
      </w:r>
      <w:r w:rsidRPr="00F73992">
        <w:rPr>
          <w:b/>
          <w:bCs/>
        </w:rPr>
        <w:t>integer</w:t>
      </w:r>
      <w:r w:rsidRPr="007028D1">
        <w:t xml:space="preserve"> </w:t>
      </w:r>
      <w:r w:rsidRPr="00F73992">
        <w:rPr>
          <w:b/>
          <w:bCs/>
        </w:rPr>
        <w:t>number</w:t>
      </w:r>
      <w:r w:rsidRPr="007028D1">
        <w:t xml:space="preserve"> </w:t>
      </w:r>
      <w:r w:rsidRPr="007028D1">
        <w:rPr>
          <w:rStyle w:val="CodeChar"/>
        </w:rPr>
        <w:t>n</w:t>
      </w:r>
      <w:r w:rsidRPr="007028D1">
        <w:t xml:space="preserve"> from the console </w:t>
      </w:r>
    </w:p>
    <w:p w14:paraId="00A4255E" w14:textId="4822E162" w:rsidR="00F73992" w:rsidRPr="00F73992" w:rsidRDefault="00F73992" w:rsidP="00F73992">
      <w:pPr>
        <w:pStyle w:val="ListParagraph"/>
        <w:numPr>
          <w:ilvl w:val="0"/>
          <w:numId w:val="11"/>
        </w:numPr>
        <w:ind w:left="720"/>
      </w:pPr>
      <w:r>
        <w:t>P</w:t>
      </w:r>
      <w:r w:rsidRPr="007028D1">
        <w:t xml:space="preserve">rints on the console the </w:t>
      </w:r>
      <w:r>
        <w:t xml:space="preserve">number two on </w:t>
      </w:r>
      <w:r w:rsidRPr="00F0764B">
        <w:rPr>
          <w:b/>
          <w:bCs/>
        </w:rPr>
        <w:t>even powers in the range</w:t>
      </w:r>
      <w:r w:rsidRPr="00F73992">
        <w:rPr>
          <w:b/>
          <w:bCs/>
        </w:rPr>
        <w:t xml:space="preserve"> [</w:t>
      </w:r>
      <w:r w:rsidR="00F0764B">
        <w:rPr>
          <w:b/>
          <w:bCs/>
        </w:rPr>
        <w:t>0</w:t>
      </w:r>
      <w:r w:rsidRPr="00F73992">
        <w:rPr>
          <w:b/>
          <w:bCs/>
        </w:rPr>
        <w:t xml:space="preserve">; n] </w:t>
      </w:r>
    </w:p>
    <w:p w14:paraId="0D6451D1" w14:textId="202D3056" w:rsidR="00F73992" w:rsidRPr="007028D1" w:rsidRDefault="00F73992" w:rsidP="00F73992">
      <w:pPr>
        <w:pStyle w:val="ListParagraph"/>
      </w:pPr>
      <w:r w:rsidRPr="00F73992">
        <w:rPr>
          <w:b/>
        </w:rPr>
        <w:t>2</w:t>
      </w:r>
      <w:r w:rsidRPr="007028D1">
        <w:t xml:space="preserve"> </w:t>
      </w:r>
      <w:r w:rsidRPr="00F73992">
        <w:rPr>
          <w:b/>
        </w:rPr>
        <w:t>≤</w:t>
      </w:r>
      <w:r w:rsidRPr="007028D1">
        <w:t xml:space="preserve"> </w:t>
      </w:r>
      <w:r w:rsidRPr="00F73992">
        <w:rPr>
          <w:b/>
        </w:rPr>
        <w:t>2</w:t>
      </w:r>
      <w:r w:rsidRPr="00F73992">
        <w:rPr>
          <w:b/>
          <w:vertAlign w:val="superscript"/>
        </w:rPr>
        <w:t>n</w:t>
      </w:r>
      <w:r w:rsidRPr="007028D1">
        <w:t xml:space="preserve">: </w:t>
      </w:r>
      <w:r w:rsidRPr="00F73992">
        <w:rPr>
          <w:b/>
        </w:rPr>
        <w:t>2</w:t>
      </w:r>
      <w:r w:rsidRPr="00F73992">
        <w:rPr>
          <w:b/>
          <w:vertAlign w:val="superscript"/>
        </w:rPr>
        <w:t>0</w:t>
      </w:r>
      <w:r w:rsidRPr="007028D1">
        <w:t xml:space="preserve">, </w:t>
      </w:r>
      <w:r w:rsidRPr="00F73992">
        <w:rPr>
          <w:b/>
        </w:rPr>
        <w:t>2</w:t>
      </w:r>
      <w:r w:rsidRPr="00F73992">
        <w:rPr>
          <w:b/>
          <w:vertAlign w:val="superscript"/>
        </w:rPr>
        <w:t>2</w:t>
      </w:r>
      <w:r w:rsidRPr="007028D1">
        <w:t xml:space="preserve">, </w:t>
      </w:r>
      <w:r w:rsidRPr="00F73992">
        <w:rPr>
          <w:b/>
        </w:rPr>
        <w:t>2</w:t>
      </w:r>
      <w:r w:rsidRPr="00F73992">
        <w:rPr>
          <w:b/>
          <w:vertAlign w:val="superscript"/>
        </w:rPr>
        <w:t>4</w:t>
      </w:r>
      <w:r w:rsidRPr="007028D1">
        <w:t xml:space="preserve">, </w:t>
      </w:r>
      <w:r w:rsidRPr="00F73992">
        <w:rPr>
          <w:b/>
        </w:rPr>
        <w:t>2</w:t>
      </w:r>
      <w:r w:rsidRPr="00F73992">
        <w:rPr>
          <w:b/>
          <w:vertAlign w:val="superscript"/>
        </w:rPr>
        <w:t>6</w:t>
      </w:r>
      <w:r w:rsidRPr="007028D1">
        <w:t xml:space="preserve">, …, </w:t>
      </w:r>
      <w:r w:rsidRPr="00F73992">
        <w:rPr>
          <w:b/>
        </w:rPr>
        <w:t>2</w:t>
      </w:r>
      <w:r w:rsidRPr="00F73992">
        <w:rPr>
          <w:b/>
          <w:vertAlign w:val="superscript"/>
        </w:rPr>
        <w:t>n</w:t>
      </w:r>
      <w:r w:rsidRPr="007028D1">
        <w:t>.</w:t>
      </w:r>
    </w:p>
    <w:p w14:paraId="4A607C65" w14:textId="0CB0ECAA" w:rsidR="00F73992" w:rsidRPr="00A53C79" w:rsidRDefault="00F73992" w:rsidP="00A53C79">
      <w:pPr>
        <w:pStyle w:val="Heading3"/>
        <w:spacing w:before="120" w:after="40"/>
        <w:rPr>
          <w:sz w:val="32"/>
          <w:szCs w:val="32"/>
          <w:lang w:val="bg-BG"/>
        </w:rPr>
      </w:pPr>
      <w:r w:rsidRPr="00A53C79">
        <w:rPr>
          <w:rFonts w:asciiTheme="minorHAnsi" w:hAnsiTheme="minorHAnsi"/>
          <w:b/>
          <w:color w:val="8F400B"/>
          <w:sz w:val="32"/>
          <w:szCs w:val="32"/>
        </w:rPr>
        <w:t>Example</w:t>
      </w:r>
    </w:p>
    <w:tbl>
      <w:tblPr>
        <w:tblStyle w:val="TableGrid"/>
        <w:tblW w:w="9349" w:type="dxa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844"/>
        <w:gridCol w:w="360"/>
        <w:gridCol w:w="736"/>
        <w:gridCol w:w="844"/>
        <w:gridCol w:w="360"/>
        <w:gridCol w:w="736"/>
        <w:gridCol w:w="844"/>
        <w:gridCol w:w="360"/>
        <w:gridCol w:w="736"/>
        <w:gridCol w:w="844"/>
        <w:gridCol w:w="369"/>
        <w:gridCol w:w="736"/>
        <w:gridCol w:w="844"/>
      </w:tblGrid>
      <w:tr w:rsidR="00F73992" w:rsidRPr="007028D1" w14:paraId="299BD6AB" w14:textId="77777777" w:rsidTr="00556D75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08204BCC" w14:textId="77777777" w:rsidR="00F73992" w:rsidRPr="007028D1" w:rsidRDefault="00F73992" w:rsidP="00EA682E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5A088449" w14:textId="77777777" w:rsidR="00F73992" w:rsidRPr="007028D1" w:rsidRDefault="00F73992" w:rsidP="00EA682E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3C7C0AF" w14:textId="77777777" w:rsidR="00F73992" w:rsidRPr="007028D1" w:rsidRDefault="00F73992" w:rsidP="00EA682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7137BD15" w14:textId="77777777" w:rsidR="00F73992" w:rsidRPr="007028D1" w:rsidRDefault="00F73992" w:rsidP="00EA682E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025DC1B9" w14:textId="77777777" w:rsidR="00F73992" w:rsidRPr="007028D1" w:rsidRDefault="00F73992" w:rsidP="00EA682E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1DD89AE" w14:textId="77777777" w:rsidR="00F73992" w:rsidRPr="007028D1" w:rsidRDefault="00F73992" w:rsidP="00EA682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0AF7D041" w14:textId="77777777" w:rsidR="00F73992" w:rsidRPr="007028D1" w:rsidRDefault="00F73992" w:rsidP="00EA682E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5FFCF147" w14:textId="77777777" w:rsidR="00F73992" w:rsidRPr="007028D1" w:rsidRDefault="00F73992" w:rsidP="00EA682E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5C11C52" w14:textId="77777777" w:rsidR="00F73992" w:rsidRPr="007028D1" w:rsidRDefault="00F73992" w:rsidP="00EA682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5C681C00" w14:textId="77777777" w:rsidR="00F73992" w:rsidRPr="007028D1" w:rsidRDefault="00F73992" w:rsidP="00EA682E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21071E45" w14:textId="77777777" w:rsidR="00F73992" w:rsidRPr="007028D1" w:rsidRDefault="00F73992" w:rsidP="00EA682E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369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920F09E" w14:textId="77777777" w:rsidR="00F73992" w:rsidRPr="007028D1" w:rsidRDefault="00F73992" w:rsidP="00EA682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6FBBB609" w14:textId="77777777" w:rsidR="00F73992" w:rsidRPr="007028D1" w:rsidRDefault="00F73992" w:rsidP="00EA682E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0F4372E8" w14:textId="77777777" w:rsidR="00F73992" w:rsidRPr="007028D1" w:rsidRDefault="00F73992" w:rsidP="00EA682E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</w:tr>
      <w:tr w:rsidR="00F73992" w:rsidRPr="007028D1" w14:paraId="27A129AD" w14:textId="77777777" w:rsidTr="00556D75">
        <w:tc>
          <w:tcPr>
            <w:tcW w:w="736" w:type="dxa"/>
          </w:tcPr>
          <w:p w14:paraId="5A87344A" w14:textId="77777777" w:rsidR="00F73992" w:rsidRPr="007028D1" w:rsidRDefault="00F73992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7028D1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844" w:type="dxa"/>
          </w:tcPr>
          <w:p w14:paraId="0FEDD061" w14:textId="77777777" w:rsidR="00F73992" w:rsidRPr="007028D1" w:rsidRDefault="00F73992" w:rsidP="00EA682E">
            <w:pPr>
              <w:spacing w:before="0" w:after="0"/>
              <w:rPr>
                <w:rFonts w:ascii="Consolas" w:hAnsi="Consolas"/>
              </w:rPr>
            </w:pPr>
            <w:r w:rsidRPr="007028D1">
              <w:rPr>
                <w:rFonts w:ascii="Consolas" w:hAnsi="Consolas"/>
                <w:noProof/>
              </w:rPr>
              <w:t>1</w:t>
            </w:r>
          </w:p>
          <w:p w14:paraId="315FD662" w14:textId="77777777" w:rsidR="00F73992" w:rsidRPr="007028D1" w:rsidRDefault="00F73992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7028D1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44B02978" w14:textId="77777777" w:rsidR="00F73992" w:rsidRPr="007028D1" w:rsidRDefault="00F73992" w:rsidP="00EA682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3533BF74" w14:textId="77777777" w:rsidR="00F73992" w:rsidRPr="007028D1" w:rsidRDefault="00F73992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7028D1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844" w:type="dxa"/>
          </w:tcPr>
          <w:p w14:paraId="1D449D55" w14:textId="77777777" w:rsidR="00F73992" w:rsidRPr="007028D1" w:rsidRDefault="00F73992" w:rsidP="00EA682E">
            <w:pPr>
              <w:spacing w:before="0" w:after="0"/>
              <w:rPr>
                <w:rFonts w:ascii="Consolas" w:hAnsi="Consolas"/>
              </w:rPr>
            </w:pPr>
            <w:r w:rsidRPr="007028D1">
              <w:rPr>
                <w:rFonts w:ascii="Consolas" w:hAnsi="Consolas"/>
                <w:noProof/>
              </w:rPr>
              <w:t>1</w:t>
            </w:r>
          </w:p>
          <w:p w14:paraId="6C5497B3" w14:textId="77777777" w:rsidR="00F73992" w:rsidRPr="007028D1" w:rsidRDefault="00F73992" w:rsidP="00EA682E">
            <w:pPr>
              <w:spacing w:before="0" w:after="0"/>
              <w:rPr>
                <w:rFonts w:ascii="Consolas" w:hAnsi="Consolas"/>
              </w:rPr>
            </w:pPr>
            <w:r w:rsidRPr="007028D1">
              <w:rPr>
                <w:rFonts w:ascii="Consolas" w:hAnsi="Consolas"/>
                <w:noProof/>
              </w:rPr>
              <w:t>4</w:t>
            </w:r>
          </w:p>
          <w:p w14:paraId="044C955C" w14:textId="77777777" w:rsidR="00F73992" w:rsidRPr="007028D1" w:rsidRDefault="00F73992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7028D1">
              <w:rPr>
                <w:rFonts w:ascii="Consolas" w:hAnsi="Consolas"/>
                <w:noProof/>
              </w:rPr>
              <w:t>16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090A8A1F" w14:textId="77777777" w:rsidR="00F73992" w:rsidRPr="007028D1" w:rsidRDefault="00F73992" w:rsidP="00EA682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7461745E" w14:textId="77777777" w:rsidR="00F73992" w:rsidRPr="007028D1" w:rsidRDefault="00F73992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7028D1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844" w:type="dxa"/>
          </w:tcPr>
          <w:p w14:paraId="59BA2153" w14:textId="77777777" w:rsidR="00F73992" w:rsidRPr="007028D1" w:rsidRDefault="00F73992" w:rsidP="00EA682E">
            <w:pPr>
              <w:spacing w:before="0" w:after="0"/>
              <w:rPr>
                <w:rFonts w:ascii="Consolas" w:hAnsi="Consolas"/>
              </w:rPr>
            </w:pPr>
            <w:r w:rsidRPr="007028D1">
              <w:rPr>
                <w:rFonts w:ascii="Consolas" w:hAnsi="Consolas"/>
                <w:noProof/>
              </w:rPr>
              <w:t>1</w:t>
            </w:r>
          </w:p>
          <w:p w14:paraId="549D4BA3" w14:textId="77777777" w:rsidR="00F73992" w:rsidRPr="007028D1" w:rsidRDefault="00F73992" w:rsidP="00EA682E">
            <w:pPr>
              <w:spacing w:before="0" w:after="0"/>
              <w:rPr>
                <w:rFonts w:ascii="Consolas" w:hAnsi="Consolas"/>
              </w:rPr>
            </w:pPr>
            <w:r w:rsidRPr="007028D1">
              <w:rPr>
                <w:rFonts w:ascii="Consolas" w:hAnsi="Consolas"/>
                <w:noProof/>
              </w:rPr>
              <w:t>4</w:t>
            </w:r>
          </w:p>
          <w:p w14:paraId="316B87EE" w14:textId="77777777" w:rsidR="00F73992" w:rsidRPr="007028D1" w:rsidRDefault="00F73992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7028D1">
              <w:rPr>
                <w:rFonts w:ascii="Consolas" w:hAnsi="Consolas"/>
                <w:noProof/>
              </w:rPr>
              <w:t>16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054A7587" w14:textId="77777777" w:rsidR="00F73992" w:rsidRPr="007028D1" w:rsidRDefault="00F73992" w:rsidP="00EA682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148B7B23" w14:textId="77777777" w:rsidR="00F73992" w:rsidRPr="007028D1" w:rsidRDefault="00F73992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7028D1">
              <w:rPr>
                <w:rFonts w:ascii="Consolas" w:hAnsi="Consolas"/>
                <w:noProof/>
              </w:rPr>
              <w:t>6</w:t>
            </w:r>
          </w:p>
        </w:tc>
        <w:tc>
          <w:tcPr>
            <w:tcW w:w="844" w:type="dxa"/>
          </w:tcPr>
          <w:p w14:paraId="45FF9EF1" w14:textId="77777777" w:rsidR="00F73992" w:rsidRPr="007028D1" w:rsidRDefault="00F73992" w:rsidP="00EA682E">
            <w:pPr>
              <w:spacing w:before="0" w:after="0"/>
              <w:rPr>
                <w:rFonts w:ascii="Consolas" w:hAnsi="Consolas"/>
              </w:rPr>
            </w:pPr>
            <w:r w:rsidRPr="007028D1">
              <w:rPr>
                <w:rFonts w:ascii="Consolas" w:hAnsi="Consolas"/>
                <w:noProof/>
              </w:rPr>
              <w:t>1</w:t>
            </w:r>
          </w:p>
          <w:p w14:paraId="7A816A59" w14:textId="77777777" w:rsidR="00F73992" w:rsidRPr="007028D1" w:rsidRDefault="00F73992" w:rsidP="00EA682E">
            <w:pPr>
              <w:spacing w:before="0" w:after="0"/>
              <w:rPr>
                <w:rFonts w:ascii="Consolas" w:hAnsi="Consolas"/>
              </w:rPr>
            </w:pPr>
            <w:r w:rsidRPr="007028D1">
              <w:rPr>
                <w:rFonts w:ascii="Consolas" w:hAnsi="Consolas"/>
                <w:noProof/>
              </w:rPr>
              <w:t>4</w:t>
            </w:r>
          </w:p>
          <w:p w14:paraId="51D9E0A0" w14:textId="77777777" w:rsidR="00F73992" w:rsidRPr="007028D1" w:rsidRDefault="00F73992" w:rsidP="00EA682E">
            <w:pPr>
              <w:spacing w:before="0" w:after="0"/>
              <w:rPr>
                <w:rFonts w:ascii="Consolas" w:hAnsi="Consolas"/>
              </w:rPr>
            </w:pPr>
            <w:r w:rsidRPr="007028D1">
              <w:rPr>
                <w:rFonts w:ascii="Consolas" w:hAnsi="Consolas"/>
                <w:noProof/>
              </w:rPr>
              <w:t>16</w:t>
            </w:r>
          </w:p>
          <w:p w14:paraId="2E8B438D" w14:textId="77777777" w:rsidR="00F73992" w:rsidRPr="007028D1" w:rsidRDefault="00F73992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7028D1">
              <w:rPr>
                <w:rFonts w:ascii="Consolas" w:hAnsi="Consolas"/>
                <w:noProof/>
              </w:rPr>
              <w:t>64</w:t>
            </w:r>
          </w:p>
        </w:tc>
        <w:tc>
          <w:tcPr>
            <w:tcW w:w="369" w:type="dxa"/>
            <w:vMerge/>
            <w:tcBorders>
              <w:bottom w:val="nil"/>
            </w:tcBorders>
            <w:shd w:val="clear" w:color="auto" w:fill="auto"/>
          </w:tcPr>
          <w:p w14:paraId="2FAB4181" w14:textId="77777777" w:rsidR="00F73992" w:rsidRPr="007028D1" w:rsidRDefault="00F73992" w:rsidP="00EA682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57FCBE10" w14:textId="77777777" w:rsidR="00F73992" w:rsidRPr="007028D1" w:rsidRDefault="00F73992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7028D1">
              <w:rPr>
                <w:rFonts w:ascii="Consolas" w:hAnsi="Consolas"/>
                <w:noProof/>
              </w:rPr>
              <w:t>7</w:t>
            </w:r>
          </w:p>
        </w:tc>
        <w:tc>
          <w:tcPr>
            <w:tcW w:w="844" w:type="dxa"/>
          </w:tcPr>
          <w:p w14:paraId="1614619A" w14:textId="77777777" w:rsidR="00F73992" w:rsidRPr="007028D1" w:rsidRDefault="00F73992" w:rsidP="00EA682E">
            <w:pPr>
              <w:spacing w:before="0" w:after="0"/>
              <w:rPr>
                <w:rFonts w:ascii="Consolas" w:hAnsi="Consolas"/>
              </w:rPr>
            </w:pPr>
            <w:r w:rsidRPr="007028D1">
              <w:rPr>
                <w:rFonts w:ascii="Consolas" w:hAnsi="Consolas"/>
                <w:noProof/>
              </w:rPr>
              <w:t>1</w:t>
            </w:r>
          </w:p>
          <w:p w14:paraId="26F1191A" w14:textId="77777777" w:rsidR="00F73992" w:rsidRPr="007028D1" w:rsidRDefault="00F73992" w:rsidP="00EA682E">
            <w:pPr>
              <w:spacing w:before="0" w:after="0"/>
              <w:rPr>
                <w:rFonts w:ascii="Consolas" w:hAnsi="Consolas"/>
              </w:rPr>
            </w:pPr>
            <w:r w:rsidRPr="007028D1">
              <w:rPr>
                <w:rFonts w:ascii="Consolas" w:hAnsi="Consolas"/>
                <w:noProof/>
              </w:rPr>
              <w:t>4</w:t>
            </w:r>
          </w:p>
          <w:p w14:paraId="0A5CD137" w14:textId="77777777" w:rsidR="00F73992" w:rsidRPr="007028D1" w:rsidRDefault="00F73992" w:rsidP="00EA682E">
            <w:pPr>
              <w:spacing w:before="0" w:after="0"/>
              <w:rPr>
                <w:rFonts w:ascii="Consolas" w:hAnsi="Consolas"/>
              </w:rPr>
            </w:pPr>
            <w:r w:rsidRPr="007028D1">
              <w:rPr>
                <w:rFonts w:ascii="Consolas" w:hAnsi="Consolas"/>
                <w:noProof/>
              </w:rPr>
              <w:t>16</w:t>
            </w:r>
          </w:p>
          <w:p w14:paraId="25D2EB7F" w14:textId="77777777" w:rsidR="00F73992" w:rsidRPr="007028D1" w:rsidRDefault="00F73992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7028D1">
              <w:rPr>
                <w:rFonts w:ascii="Consolas" w:hAnsi="Consolas"/>
                <w:noProof/>
              </w:rPr>
              <w:t>64</w:t>
            </w:r>
          </w:p>
        </w:tc>
      </w:tr>
    </w:tbl>
    <w:p w14:paraId="6D4AF135" w14:textId="5D327FA2" w:rsidR="008C64DA" w:rsidRPr="007028D1" w:rsidRDefault="008C64DA" w:rsidP="00556D75">
      <w:pPr>
        <w:pStyle w:val="Heading2"/>
        <w:spacing w:before="360" w:after="120"/>
        <w:ind w:left="142" w:hanging="284"/>
      </w:pPr>
      <w:r>
        <w:t xml:space="preserve"> Triangle of Stars</w:t>
      </w:r>
    </w:p>
    <w:p w14:paraId="6C830578" w14:textId="22B72D53" w:rsidR="00556D75" w:rsidRPr="00556D75" w:rsidRDefault="00556D75" w:rsidP="00556D75">
      <w:pPr>
        <w:rPr>
          <w:lang w:val="bg-BG"/>
        </w:rPr>
      </w:pPr>
      <w:r w:rsidRPr="00556D75">
        <w:t xml:space="preserve">Write a program to print a </w:t>
      </w:r>
      <w:r w:rsidRPr="00556D75">
        <w:rPr>
          <w:b/>
          <w:bCs/>
        </w:rPr>
        <w:t xml:space="preserve">triangle of stars </w:t>
      </w:r>
      <w:r w:rsidRPr="00556D75">
        <w:t xml:space="preserve">like shown </w:t>
      </w:r>
      <w:r>
        <w:t>in the examples</w:t>
      </w:r>
      <w:r w:rsidRPr="00556D75">
        <w:t>:</w:t>
      </w:r>
    </w:p>
    <w:p w14:paraId="7975CB25" w14:textId="3BCB3911" w:rsidR="00556D75" w:rsidRPr="00556D75" w:rsidRDefault="00556D75" w:rsidP="00556D75">
      <w:pPr>
        <w:numPr>
          <w:ilvl w:val="0"/>
          <w:numId w:val="14"/>
        </w:numPr>
        <w:rPr>
          <w:lang w:val="bg-BG"/>
        </w:rPr>
      </w:pPr>
      <w:r w:rsidRPr="00556D75">
        <w:t xml:space="preserve">Read the </w:t>
      </w:r>
      <w:r w:rsidRPr="00556D75">
        <w:rPr>
          <w:b/>
          <w:bCs/>
        </w:rPr>
        <w:t>size</w:t>
      </w:r>
      <w:r>
        <w:rPr>
          <w:b/>
          <w:bCs/>
        </w:rPr>
        <w:t xml:space="preserve"> (integer number)</w:t>
      </w:r>
      <w:r w:rsidRPr="00556D75">
        <w:t xml:space="preserve"> of a triangle from the console</w:t>
      </w:r>
    </w:p>
    <w:p w14:paraId="36FF42B4" w14:textId="77777777" w:rsidR="00556D75" w:rsidRPr="00556D75" w:rsidRDefault="00556D75" w:rsidP="00556D75">
      <w:pPr>
        <w:numPr>
          <w:ilvl w:val="0"/>
          <w:numId w:val="14"/>
        </w:numPr>
        <w:rPr>
          <w:lang w:val="bg-BG"/>
        </w:rPr>
      </w:pPr>
      <w:r w:rsidRPr="00556D75">
        <w:t xml:space="preserve">Print a </w:t>
      </w:r>
      <w:r w:rsidRPr="00556D75">
        <w:rPr>
          <w:b/>
          <w:bCs/>
        </w:rPr>
        <w:t>triangle of stars</w:t>
      </w:r>
    </w:p>
    <w:p w14:paraId="3E08E4EF" w14:textId="7A73DD9E" w:rsidR="00556D75" w:rsidRPr="000237A0" w:rsidRDefault="00556D75" w:rsidP="00A53C79">
      <w:pPr>
        <w:pStyle w:val="Heading3"/>
        <w:spacing w:before="120" w:after="40"/>
        <w:rPr>
          <w:sz w:val="32"/>
          <w:szCs w:val="32"/>
        </w:rPr>
      </w:pPr>
      <w:r w:rsidRPr="00A53C79">
        <w:rPr>
          <w:rFonts w:asciiTheme="minorHAnsi" w:hAnsiTheme="minorHAnsi"/>
          <w:b/>
          <w:color w:val="8F400B"/>
          <w:sz w:val="32"/>
          <w:szCs w:val="32"/>
        </w:rPr>
        <w:t>Example</w:t>
      </w:r>
      <w:r w:rsidRPr="000237A0">
        <w:rPr>
          <w:sz w:val="32"/>
          <w:szCs w:val="32"/>
        </w:rPr>
        <w:t xml:space="preserve"> </w:t>
      </w:r>
    </w:p>
    <w:tbl>
      <w:tblPr>
        <w:tblStyle w:val="TableGrid"/>
        <w:tblW w:w="576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47"/>
        <w:gridCol w:w="1316"/>
        <w:gridCol w:w="562"/>
        <w:gridCol w:w="1148"/>
        <w:gridCol w:w="1587"/>
      </w:tblGrid>
      <w:tr w:rsidR="00556D75" w:rsidRPr="007028D1" w14:paraId="1D2405BC" w14:textId="77777777" w:rsidTr="00556D75">
        <w:tc>
          <w:tcPr>
            <w:tcW w:w="1147" w:type="dxa"/>
            <w:shd w:val="clear" w:color="auto" w:fill="D9D9D9" w:themeFill="background1" w:themeFillShade="D9"/>
            <w:vAlign w:val="center"/>
          </w:tcPr>
          <w:p w14:paraId="21B7506E" w14:textId="77777777" w:rsidR="00556D75" w:rsidRPr="007028D1" w:rsidRDefault="00556D75" w:rsidP="00EA682E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316" w:type="dxa"/>
            <w:shd w:val="clear" w:color="auto" w:fill="D9D9D9" w:themeFill="background1" w:themeFillShade="D9"/>
            <w:vAlign w:val="center"/>
          </w:tcPr>
          <w:p w14:paraId="109543F0" w14:textId="77777777" w:rsidR="00556D75" w:rsidRPr="007028D1" w:rsidRDefault="00556D75" w:rsidP="00EA682E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562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95BF599" w14:textId="77777777" w:rsidR="00556D75" w:rsidRPr="007028D1" w:rsidRDefault="00556D75" w:rsidP="00EA682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48" w:type="dxa"/>
            <w:shd w:val="clear" w:color="auto" w:fill="D9D9D9" w:themeFill="background1" w:themeFillShade="D9"/>
            <w:vAlign w:val="center"/>
          </w:tcPr>
          <w:p w14:paraId="67E9DD40" w14:textId="77777777" w:rsidR="00556D75" w:rsidRPr="007028D1" w:rsidRDefault="00556D75" w:rsidP="00EA682E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587" w:type="dxa"/>
            <w:shd w:val="clear" w:color="auto" w:fill="D9D9D9" w:themeFill="background1" w:themeFillShade="D9"/>
            <w:vAlign w:val="center"/>
          </w:tcPr>
          <w:p w14:paraId="11D9C4F5" w14:textId="77777777" w:rsidR="00556D75" w:rsidRPr="007028D1" w:rsidRDefault="00556D75" w:rsidP="00EA682E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</w:tr>
      <w:tr w:rsidR="00556D75" w:rsidRPr="007028D1" w14:paraId="331D7898" w14:textId="77777777" w:rsidTr="00556D75">
        <w:tc>
          <w:tcPr>
            <w:tcW w:w="1147" w:type="dxa"/>
          </w:tcPr>
          <w:p w14:paraId="09FCBAE4" w14:textId="6AECBB39" w:rsidR="00556D75" w:rsidRPr="007028D1" w:rsidRDefault="00556D75" w:rsidP="00EA682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316" w:type="dxa"/>
          </w:tcPr>
          <w:p w14:paraId="4B09492F" w14:textId="77777777" w:rsidR="00556D75" w:rsidRPr="00556D75" w:rsidRDefault="00556D75" w:rsidP="00556D7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56D75">
              <w:rPr>
                <w:rFonts w:ascii="Consolas" w:hAnsi="Consolas"/>
                <w:noProof/>
              </w:rPr>
              <w:t>*</w:t>
            </w:r>
          </w:p>
          <w:p w14:paraId="3E49718E" w14:textId="77777777" w:rsidR="00556D75" w:rsidRPr="00556D75" w:rsidRDefault="00556D75" w:rsidP="00556D7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56D75">
              <w:rPr>
                <w:rFonts w:ascii="Consolas" w:hAnsi="Consolas"/>
                <w:noProof/>
              </w:rPr>
              <w:t>**</w:t>
            </w:r>
          </w:p>
          <w:p w14:paraId="22963A7E" w14:textId="77777777" w:rsidR="00556D75" w:rsidRPr="00556D75" w:rsidRDefault="00556D75" w:rsidP="00556D7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56D75">
              <w:rPr>
                <w:rFonts w:ascii="Consolas" w:hAnsi="Consolas"/>
                <w:noProof/>
              </w:rPr>
              <w:lastRenderedPageBreak/>
              <w:t>***</w:t>
            </w:r>
          </w:p>
          <w:p w14:paraId="784EA872" w14:textId="77777777" w:rsidR="00556D75" w:rsidRPr="00556D75" w:rsidRDefault="00556D75" w:rsidP="00556D7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56D75">
              <w:rPr>
                <w:rFonts w:ascii="Consolas" w:hAnsi="Consolas"/>
                <w:noProof/>
              </w:rPr>
              <w:t>****</w:t>
            </w:r>
          </w:p>
          <w:p w14:paraId="24995D94" w14:textId="0C1D85B3" w:rsidR="00556D75" w:rsidRPr="00556D75" w:rsidRDefault="00556D75" w:rsidP="00EA682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56D75">
              <w:rPr>
                <w:rFonts w:ascii="Consolas" w:hAnsi="Consolas"/>
                <w:noProof/>
              </w:rPr>
              <w:t>*****</w:t>
            </w:r>
          </w:p>
        </w:tc>
        <w:tc>
          <w:tcPr>
            <w:tcW w:w="562" w:type="dxa"/>
            <w:vMerge/>
            <w:tcBorders>
              <w:bottom w:val="nil"/>
            </w:tcBorders>
            <w:shd w:val="clear" w:color="auto" w:fill="auto"/>
          </w:tcPr>
          <w:p w14:paraId="2AA7AAD8" w14:textId="77777777" w:rsidR="00556D75" w:rsidRPr="007028D1" w:rsidRDefault="00556D75" w:rsidP="00EA682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48" w:type="dxa"/>
          </w:tcPr>
          <w:p w14:paraId="7D51DD28" w14:textId="5E5411D4" w:rsidR="00556D75" w:rsidRPr="007028D1" w:rsidRDefault="00556D75" w:rsidP="00EA682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</w:p>
        </w:tc>
        <w:tc>
          <w:tcPr>
            <w:tcW w:w="1587" w:type="dxa"/>
          </w:tcPr>
          <w:p w14:paraId="4536E809" w14:textId="77777777" w:rsidR="00556D75" w:rsidRPr="00556D75" w:rsidRDefault="00556D75" w:rsidP="00556D7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56D75">
              <w:rPr>
                <w:rFonts w:ascii="Consolas" w:hAnsi="Consolas"/>
                <w:noProof/>
              </w:rPr>
              <w:t>*</w:t>
            </w:r>
          </w:p>
          <w:p w14:paraId="6670878B" w14:textId="77777777" w:rsidR="00556D75" w:rsidRPr="00556D75" w:rsidRDefault="00556D75" w:rsidP="00556D7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56D75">
              <w:rPr>
                <w:rFonts w:ascii="Consolas" w:hAnsi="Consolas"/>
                <w:noProof/>
              </w:rPr>
              <w:t>**</w:t>
            </w:r>
          </w:p>
          <w:p w14:paraId="060CDD61" w14:textId="77777777" w:rsidR="00556D75" w:rsidRPr="00556D75" w:rsidRDefault="00556D75" w:rsidP="00556D7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56D75">
              <w:rPr>
                <w:rFonts w:ascii="Consolas" w:hAnsi="Consolas"/>
                <w:noProof/>
              </w:rPr>
              <w:lastRenderedPageBreak/>
              <w:t>***</w:t>
            </w:r>
          </w:p>
          <w:p w14:paraId="36958BB6" w14:textId="77777777" w:rsidR="00556D75" w:rsidRPr="00556D75" w:rsidRDefault="00556D75" w:rsidP="00556D7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56D75">
              <w:rPr>
                <w:rFonts w:ascii="Consolas" w:hAnsi="Consolas"/>
                <w:noProof/>
              </w:rPr>
              <w:t>****</w:t>
            </w:r>
          </w:p>
          <w:p w14:paraId="221D84CF" w14:textId="77777777" w:rsidR="00556D75" w:rsidRPr="00556D75" w:rsidRDefault="00556D75" w:rsidP="00556D7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56D75">
              <w:rPr>
                <w:rFonts w:ascii="Consolas" w:hAnsi="Consolas"/>
                <w:noProof/>
              </w:rPr>
              <w:t>*****</w:t>
            </w:r>
          </w:p>
          <w:p w14:paraId="617CBBCF" w14:textId="77777777" w:rsidR="00556D75" w:rsidRPr="00556D75" w:rsidRDefault="00556D75" w:rsidP="00556D7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56D75">
              <w:rPr>
                <w:rFonts w:ascii="Consolas" w:hAnsi="Consolas"/>
                <w:noProof/>
              </w:rPr>
              <w:t>******</w:t>
            </w:r>
          </w:p>
          <w:p w14:paraId="547ED823" w14:textId="0ABF2568" w:rsidR="00556D75" w:rsidRPr="00556D75" w:rsidRDefault="00556D75" w:rsidP="00EA682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56D75">
              <w:rPr>
                <w:rFonts w:ascii="Consolas" w:hAnsi="Consolas"/>
                <w:noProof/>
              </w:rPr>
              <w:t>*******</w:t>
            </w:r>
          </w:p>
        </w:tc>
      </w:tr>
    </w:tbl>
    <w:p w14:paraId="459CBA4E" w14:textId="6489C4D4" w:rsidR="000237A0" w:rsidRDefault="000237A0" w:rsidP="00556D75"/>
    <w:p w14:paraId="2A1220DE" w14:textId="7F8D00FF" w:rsidR="00264C8E" w:rsidRDefault="00264C8E" w:rsidP="00264C8E">
      <w:pPr>
        <w:pStyle w:val="Heading2"/>
      </w:pPr>
      <w:r>
        <w:t>Building</w:t>
      </w:r>
    </w:p>
    <w:p w14:paraId="7C0EE2C3" w14:textId="633A6072" w:rsidR="00264C8E" w:rsidRDefault="00264C8E" w:rsidP="00264C8E">
      <w:r w:rsidRPr="00264C8E">
        <w:t xml:space="preserve">Write a program to </w:t>
      </w:r>
      <w:r w:rsidRPr="00264C8E">
        <w:rPr>
          <w:b/>
          <w:bCs/>
        </w:rPr>
        <w:t>print a table</w:t>
      </w:r>
      <w:r w:rsidRPr="00264C8E">
        <w:t xml:space="preserve">, representing a </w:t>
      </w:r>
      <w:r w:rsidRPr="00264C8E">
        <w:rPr>
          <w:b/>
          <w:bCs/>
        </w:rPr>
        <w:t>building</w:t>
      </w:r>
      <w:r w:rsidRPr="00264C8E">
        <w:t>:</w:t>
      </w:r>
    </w:p>
    <w:p w14:paraId="5192E8F4" w14:textId="53B768A3" w:rsidR="00264C8E" w:rsidRDefault="00264C8E" w:rsidP="00264C8E">
      <w:pPr>
        <w:pStyle w:val="ListParagraph"/>
        <w:numPr>
          <w:ilvl w:val="0"/>
          <w:numId w:val="17"/>
        </w:numPr>
      </w:pPr>
      <w:r>
        <w:t xml:space="preserve">Reads </w:t>
      </w:r>
      <w:r w:rsidRPr="00264C8E">
        <w:rPr>
          <w:b/>
          <w:bCs/>
        </w:rPr>
        <w:t>two integer numbers</w:t>
      </w:r>
      <w:r>
        <w:t xml:space="preserve"> from the console: </w:t>
      </w:r>
      <w:r w:rsidRPr="00264C8E">
        <w:rPr>
          <w:b/>
          <w:bCs/>
        </w:rPr>
        <w:t>floors count</w:t>
      </w:r>
      <w:r>
        <w:t xml:space="preserve"> and </w:t>
      </w:r>
      <w:r>
        <w:rPr>
          <w:b/>
          <w:bCs/>
        </w:rPr>
        <w:t>estates</w:t>
      </w:r>
      <w:r w:rsidRPr="00264C8E">
        <w:rPr>
          <w:b/>
          <w:bCs/>
        </w:rPr>
        <w:t xml:space="preserve"> count</w:t>
      </w:r>
      <w:r>
        <w:t xml:space="preserve"> per floor</w:t>
      </w:r>
    </w:p>
    <w:p w14:paraId="02B4F804" w14:textId="13FA4B11" w:rsidR="00264C8E" w:rsidRPr="00264C8E" w:rsidRDefault="00264C8E" w:rsidP="00264C8E">
      <w:pPr>
        <w:pStyle w:val="ListParagraph"/>
        <w:numPr>
          <w:ilvl w:val="0"/>
          <w:numId w:val="17"/>
        </w:numPr>
        <w:rPr>
          <w:lang w:val="bg-BG"/>
        </w:rPr>
      </w:pPr>
      <w:r w:rsidRPr="00264C8E">
        <w:t xml:space="preserve">Identifiers consist of: </w:t>
      </w:r>
      <w:r w:rsidRPr="00264C8E">
        <w:rPr>
          <w:rFonts w:ascii="Consolas" w:hAnsi="Consolas"/>
          <w:b/>
          <w:bCs/>
        </w:rPr>
        <w:t>{type}{floor}{number}</w:t>
      </w:r>
      <w:r w:rsidRPr="00264C8E">
        <w:t xml:space="preserve">, e.g. </w:t>
      </w:r>
      <w:r w:rsidRPr="00264C8E">
        <w:rPr>
          <w:b/>
          <w:bCs/>
        </w:rPr>
        <w:t>L65</w:t>
      </w:r>
      <w:r w:rsidRPr="00264C8E">
        <w:t xml:space="preserve">, </w:t>
      </w:r>
      <w:r w:rsidRPr="00264C8E">
        <w:rPr>
          <w:b/>
          <w:bCs/>
        </w:rPr>
        <w:t>A12</w:t>
      </w:r>
      <w:r w:rsidRPr="00264C8E">
        <w:t xml:space="preserve">, </w:t>
      </w:r>
      <w:r w:rsidRPr="00264C8E">
        <w:rPr>
          <w:b/>
          <w:bCs/>
        </w:rPr>
        <w:t>O24</w:t>
      </w:r>
    </w:p>
    <w:p w14:paraId="621E3DE9" w14:textId="77777777" w:rsidR="00264C8E" w:rsidRPr="00264C8E" w:rsidRDefault="00264C8E" w:rsidP="00264C8E">
      <w:pPr>
        <w:pStyle w:val="ListParagraph"/>
        <w:numPr>
          <w:ilvl w:val="0"/>
          <w:numId w:val="16"/>
        </w:numPr>
        <w:rPr>
          <w:lang w:val="bg-BG"/>
        </w:rPr>
      </w:pPr>
      <w:r w:rsidRPr="00264C8E">
        <w:rPr>
          <w:b/>
          <w:bCs/>
        </w:rPr>
        <w:t>Odd</w:t>
      </w:r>
      <w:r w:rsidRPr="00264C8E">
        <w:t xml:space="preserve"> floors hold </w:t>
      </w:r>
      <w:r w:rsidRPr="00264C8E">
        <w:rPr>
          <w:b/>
          <w:bCs/>
        </w:rPr>
        <w:t>apartments</w:t>
      </w:r>
      <w:r w:rsidRPr="00264C8E">
        <w:t xml:space="preserve"> (type </w:t>
      </w:r>
      <w:r w:rsidRPr="00264C8E">
        <w:rPr>
          <w:b/>
          <w:bCs/>
        </w:rPr>
        <w:t>A</w:t>
      </w:r>
      <w:r w:rsidRPr="00264C8E">
        <w:t xml:space="preserve">), e.g. </w:t>
      </w:r>
      <w:r w:rsidRPr="00264C8E">
        <w:rPr>
          <w:b/>
          <w:bCs/>
        </w:rPr>
        <w:t>A10</w:t>
      </w:r>
      <w:r w:rsidRPr="00264C8E">
        <w:t xml:space="preserve">, </w:t>
      </w:r>
      <w:r w:rsidRPr="00264C8E">
        <w:rPr>
          <w:b/>
          <w:bCs/>
        </w:rPr>
        <w:t>A11</w:t>
      </w:r>
      <w:r w:rsidRPr="00264C8E">
        <w:t xml:space="preserve">, </w:t>
      </w:r>
      <w:r w:rsidRPr="00264C8E">
        <w:rPr>
          <w:b/>
          <w:bCs/>
        </w:rPr>
        <w:t>A12</w:t>
      </w:r>
      <w:r w:rsidRPr="00264C8E">
        <w:t>, …</w:t>
      </w:r>
    </w:p>
    <w:p w14:paraId="3D3A0337" w14:textId="77777777" w:rsidR="00264C8E" w:rsidRPr="00264C8E" w:rsidRDefault="00264C8E" w:rsidP="00264C8E">
      <w:pPr>
        <w:pStyle w:val="ListParagraph"/>
        <w:numPr>
          <w:ilvl w:val="0"/>
          <w:numId w:val="16"/>
        </w:numPr>
        <w:rPr>
          <w:lang w:val="bg-BG"/>
        </w:rPr>
      </w:pPr>
      <w:r w:rsidRPr="00264C8E">
        <w:rPr>
          <w:b/>
          <w:bCs/>
        </w:rPr>
        <w:t>Even</w:t>
      </w:r>
      <w:r w:rsidRPr="00264C8E">
        <w:t xml:space="preserve"> floors hold </w:t>
      </w:r>
      <w:r w:rsidRPr="00264C8E">
        <w:rPr>
          <w:b/>
          <w:bCs/>
        </w:rPr>
        <w:t>offices</w:t>
      </w:r>
      <w:r w:rsidRPr="00264C8E">
        <w:t xml:space="preserve"> (type </w:t>
      </w:r>
      <w:r w:rsidRPr="00264C8E">
        <w:rPr>
          <w:b/>
          <w:bCs/>
        </w:rPr>
        <w:t>O</w:t>
      </w:r>
      <w:r w:rsidRPr="00264C8E">
        <w:t xml:space="preserve">), e.g. </w:t>
      </w:r>
      <w:r w:rsidRPr="00264C8E">
        <w:rPr>
          <w:b/>
          <w:bCs/>
        </w:rPr>
        <w:t>O20</w:t>
      </w:r>
      <w:r w:rsidRPr="00264C8E">
        <w:t xml:space="preserve">, </w:t>
      </w:r>
      <w:r w:rsidRPr="00264C8E">
        <w:rPr>
          <w:b/>
          <w:bCs/>
        </w:rPr>
        <w:t>O21</w:t>
      </w:r>
      <w:r w:rsidRPr="00264C8E">
        <w:t xml:space="preserve">, </w:t>
      </w:r>
      <w:r w:rsidRPr="00264C8E">
        <w:rPr>
          <w:b/>
          <w:bCs/>
        </w:rPr>
        <w:t>O22</w:t>
      </w:r>
      <w:r w:rsidRPr="00264C8E">
        <w:t>, …</w:t>
      </w:r>
    </w:p>
    <w:p w14:paraId="759A1A36" w14:textId="0EFF1B46" w:rsidR="00264C8E" w:rsidRPr="00264C8E" w:rsidRDefault="00264C8E" w:rsidP="00264C8E">
      <w:pPr>
        <w:pStyle w:val="ListParagraph"/>
        <w:numPr>
          <w:ilvl w:val="0"/>
          <w:numId w:val="16"/>
        </w:numPr>
        <w:rPr>
          <w:lang w:val="bg-BG"/>
        </w:rPr>
      </w:pPr>
      <w:r w:rsidRPr="00264C8E">
        <w:t xml:space="preserve">The </w:t>
      </w:r>
      <w:r w:rsidRPr="00264C8E">
        <w:rPr>
          <w:b/>
          <w:bCs/>
        </w:rPr>
        <w:t xml:space="preserve">last floor </w:t>
      </w:r>
      <w:r w:rsidRPr="00264C8E">
        <w:t xml:space="preserve">holds large apartments (type </w:t>
      </w:r>
      <w:r w:rsidRPr="00264C8E">
        <w:rPr>
          <w:b/>
          <w:bCs/>
        </w:rPr>
        <w:t>L</w:t>
      </w:r>
      <w:r w:rsidRPr="00264C8E">
        <w:t xml:space="preserve">), e.g. </w:t>
      </w:r>
      <w:r w:rsidRPr="00264C8E">
        <w:rPr>
          <w:b/>
          <w:bCs/>
        </w:rPr>
        <w:t>L60</w:t>
      </w:r>
      <w:r w:rsidRPr="00264C8E">
        <w:t xml:space="preserve">, </w:t>
      </w:r>
      <w:r w:rsidRPr="00264C8E">
        <w:rPr>
          <w:b/>
          <w:bCs/>
        </w:rPr>
        <w:t>L61</w:t>
      </w:r>
      <w:r w:rsidRPr="00264C8E">
        <w:t xml:space="preserve">, </w:t>
      </w:r>
      <w:r w:rsidRPr="00264C8E">
        <w:rPr>
          <w:b/>
          <w:bCs/>
        </w:rPr>
        <w:t>L62</w:t>
      </w:r>
    </w:p>
    <w:p w14:paraId="1044CB5C" w14:textId="7929DC01" w:rsidR="00264C8E" w:rsidRPr="000237A0" w:rsidRDefault="00264C8E" w:rsidP="00A53C79">
      <w:pPr>
        <w:pStyle w:val="Heading3"/>
        <w:spacing w:before="120" w:after="40"/>
        <w:rPr>
          <w:sz w:val="32"/>
          <w:szCs w:val="32"/>
        </w:rPr>
      </w:pPr>
      <w:r w:rsidRPr="00A53C79">
        <w:rPr>
          <w:rFonts w:asciiTheme="minorHAnsi" w:hAnsiTheme="minorHAnsi"/>
          <w:b/>
          <w:color w:val="8F400B"/>
          <w:sz w:val="32"/>
          <w:szCs w:val="32"/>
        </w:rPr>
        <w:t>Example</w:t>
      </w:r>
      <w:r w:rsidRPr="000237A0">
        <w:rPr>
          <w:sz w:val="32"/>
          <w:szCs w:val="32"/>
        </w:rPr>
        <w:t xml:space="preserve"> </w:t>
      </w:r>
    </w:p>
    <w:tbl>
      <w:tblPr>
        <w:tblStyle w:val="TableGrid"/>
        <w:tblW w:w="6493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47"/>
        <w:gridCol w:w="2227"/>
        <w:gridCol w:w="218"/>
        <w:gridCol w:w="1148"/>
        <w:gridCol w:w="1753"/>
      </w:tblGrid>
      <w:tr w:rsidR="00264C8E" w:rsidRPr="007028D1" w14:paraId="0DEFFD9F" w14:textId="77777777" w:rsidTr="00264C8E">
        <w:tc>
          <w:tcPr>
            <w:tcW w:w="1147" w:type="dxa"/>
            <w:shd w:val="clear" w:color="auto" w:fill="D9D9D9" w:themeFill="background1" w:themeFillShade="D9"/>
            <w:vAlign w:val="center"/>
          </w:tcPr>
          <w:p w14:paraId="00B5C6BD" w14:textId="77777777" w:rsidR="00264C8E" w:rsidRPr="007028D1" w:rsidRDefault="00264C8E" w:rsidP="00EA682E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2227" w:type="dxa"/>
            <w:shd w:val="clear" w:color="auto" w:fill="D9D9D9" w:themeFill="background1" w:themeFillShade="D9"/>
            <w:vAlign w:val="center"/>
          </w:tcPr>
          <w:p w14:paraId="5895F422" w14:textId="77777777" w:rsidR="00264C8E" w:rsidRPr="007028D1" w:rsidRDefault="00264C8E" w:rsidP="00EA682E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218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BC3B464" w14:textId="77777777" w:rsidR="00264C8E" w:rsidRPr="007028D1" w:rsidRDefault="00264C8E" w:rsidP="00EA682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48" w:type="dxa"/>
            <w:shd w:val="clear" w:color="auto" w:fill="D9D9D9" w:themeFill="background1" w:themeFillShade="D9"/>
            <w:vAlign w:val="center"/>
          </w:tcPr>
          <w:p w14:paraId="6DEC1ED1" w14:textId="77777777" w:rsidR="00264C8E" w:rsidRPr="007028D1" w:rsidRDefault="00264C8E" w:rsidP="00EA682E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753" w:type="dxa"/>
            <w:shd w:val="clear" w:color="auto" w:fill="D9D9D9" w:themeFill="background1" w:themeFillShade="D9"/>
            <w:vAlign w:val="center"/>
          </w:tcPr>
          <w:p w14:paraId="16672480" w14:textId="77777777" w:rsidR="00264C8E" w:rsidRPr="007028D1" w:rsidRDefault="00264C8E" w:rsidP="00EA682E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</w:tr>
      <w:tr w:rsidR="00264C8E" w:rsidRPr="007028D1" w14:paraId="0E782E64" w14:textId="77777777" w:rsidTr="00264C8E">
        <w:tc>
          <w:tcPr>
            <w:tcW w:w="1147" w:type="dxa"/>
          </w:tcPr>
          <w:p w14:paraId="0853A7C9" w14:textId="77777777" w:rsidR="00264C8E" w:rsidRDefault="00264C8E" w:rsidP="00EA682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6</w:t>
            </w:r>
          </w:p>
          <w:p w14:paraId="4AE17C4D" w14:textId="0C58866A" w:rsidR="00264C8E" w:rsidRPr="007028D1" w:rsidRDefault="00264C8E" w:rsidP="00EA682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</w:tc>
        <w:tc>
          <w:tcPr>
            <w:tcW w:w="2227" w:type="dxa"/>
          </w:tcPr>
          <w:p w14:paraId="6FC08A34" w14:textId="77777777" w:rsidR="00264C8E" w:rsidRPr="00264C8E" w:rsidRDefault="00264C8E" w:rsidP="00264C8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64C8E">
              <w:rPr>
                <w:rFonts w:ascii="Consolas" w:hAnsi="Consolas"/>
                <w:noProof/>
              </w:rPr>
              <w:t>L60 L61 L62 L63</w:t>
            </w:r>
          </w:p>
          <w:p w14:paraId="4882D6D7" w14:textId="77777777" w:rsidR="00264C8E" w:rsidRPr="00264C8E" w:rsidRDefault="00264C8E" w:rsidP="00264C8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64C8E">
              <w:rPr>
                <w:rFonts w:ascii="Consolas" w:hAnsi="Consolas"/>
                <w:noProof/>
              </w:rPr>
              <w:t>A50 A51 A52 A53</w:t>
            </w:r>
          </w:p>
          <w:p w14:paraId="5E78C9F3" w14:textId="77777777" w:rsidR="00264C8E" w:rsidRPr="00264C8E" w:rsidRDefault="00264C8E" w:rsidP="00264C8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64C8E">
              <w:rPr>
                <w:rFonts w:ascii="Consolas" w:hAnsi="Consolas"/>
                <w:noProof/>
              </w:rPr>
              <w:t>O40 O41 O42 O43</w:t>
            </w:r>
          </w:p>
          <w:p w14:paraId="5AE852EE" w14:textId="77777777" w:rsidR="00264C8E" w:rsidRPr="00264C8E" w:rsidRDefault="00264C8E" w:rsidP="00264C8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64C8E">
              <w:rPr>
                <w:rFonts w:ascii="Consolas" w:hAnsi="Consolas"/>
                <w:noProof/>
              </w:rPr>
              <w:t>A30 A31 A32 A33</w:t>
            </w:r>
          </w:p>
          <w:p w14:paraId="1DC264A2" w14:textId="77777777" w:rsidR="00264C8E" w:rsidRPr="00264C8E" w:rsidRDefault="00264C8E" w:rsidP="00264C8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64C8E">
              <w:rPr>
                <w:rFonts w:ascii="Consolas" w:hAnsi="Consolas"/>
                <w:noProof/>
              </w:rPr>
              <w:t>O20 O21 O22 O23</w:t>
            </w:r>
          </w:p>
          <w:p w14:paraId="0D43BD6B" w14:textId="4D25C23A" w:rsidR="00264C8E" w:rsidRPr="00556D75" w:rsidRDefault="00264C8E" w:rsidP="00EA682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64C8E">
              <w:rPr>
                <w:rFonts w:ascii="Consolas" w:hAnsi="Consolas"/>
                <w:noProof/>
              </w:rPr>
              <w:t>A10 A11 A12 A13</w:t>
            </w:r>
          </w:p>
        </w:tc>
        <w:tc>
          <w:tcPr>
            <w:tcW w:w="218" w:type="dxa"/>
            <w:vMerge/>
            <w:tcBorders>
              <w:bottom w:val="nil"/>
            </w:tcBorders>
            <w:shd w:val="clear" w:color="auto" w:fill="auto"/>
          </w:tcPr>
          <w:p w14:paraId="7AC66724" w14:textId="77777777" w:rsidR="00264C8E" w:rsidRPr="007028D1" w:rsidRDefault="00264C8E" w:rsidP="00EA682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48" w:type="dxa"/>
          </w:tcPr>
          <w:p w14:paraId="2CCCC1D0" w14:textId="77777777" w:rsidR="00264C8E" w:rsidRDefault="00264C8E" w:rsidP="00EA682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</w:p>
          <w:p w14:paraId="286FD5E7" w14:textId="46340C39" w:rsidR="00264C8E" w:rsidRPr="007028D1" w:rsidRDefault="00264C8E" w:rsidP="00EA682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</w:tc>
        <w:tc>
          <w:tcPr>
            <w:tcW w:w="1753" w:type="dxa"/>
          </w:tcPr>
          <w:p w14:paraId="1B34D7B2" w14:textId="77777777" w:rsidR="00264C8E" w:rsidRPr="00264C8E" w:rsidRDefault="00264C8E" w:rsidP="00264C8E">
            <w:pPr>
              <w:spacing w:before="0" w:after="0"/>
              <w:rPr>
                <w:rFonts w:ascii="Consolas" w:hAnsi="Consolas"/>
                <w:noProof/>
              </w:rPr>
            </w:pPr>
            <w:r w:rsidRPr="00264C8E">
              <w:rPr>
                <w:rFonts w:ascii="Consolas" w:hAnsi="Consolas"/>
                <w:noProof/>
              </w:rPr>
              <w:t>L50 L51 L52</w:t>
            </w:r>
          </w:p>
          <w:p w14:paraId="55437AEA" w14:textId="77777777" w:rsidR="00264C8E" w:rsidRPr="00264C8E" w:rsidRDefault="00264C8E" w:rsidP="00264C8E">
            <w:pPr>
              <w:spacing w:before="0" w:after="0"/>
              <w:rPr>
                <w:rFonts w:ascii="Consolas" w:hAnsi="Consolas"/>
                <w:noProof/>
              </w:rPr>
            </w:pPr>
            <w:r w:rsidRPr="00264C8E">
              <w:rPr>
                <w:rFonts w:ascii="Consolas" w:hAnsi="Consolas"/>
                <w:noProof/>
              </w:rPr>
              <w:t>O40 O41 O42</w:t>
            </w:r>
          </w:p>
          <w:p w14:paraId="18CF4624" w14:textId="77777777" w:rsidR="00264C8E" w:rsidRPr="00264C8E" w:rsidRDefault="00264C8E" w:rsidP="00264C8E">
            <w:pPr>
              <w:spacing w:before="0" w:after="0"/>
              <w:rPr>
                <w:rFonts w:ascii="Consolas" w:hAnsi="Consolas"/>
                <w:noProof/>
              </w:rPr>
            </w:pPr>
            <w:r w:rsidRPr="00264C8E">
              <w:rPr>
                <w:rFonts w:ascii="Consolas" w:hAnsi="Consolas"/>
                <w:noProof/>
              </w:rPr>
              <w:t>A30 A31 A32</w:t>
            </w:r>
          </w:p>
          <w:p w14:paraId="62C29277" w14:textId="77777777" w:rsidR="00264C8E" w:rsidRPr="00264C8E" w:rsidRDefault="00264C8E" w:rsidP="00264C8E">
            <w:pPr>
              <w:spacing w:before="0" w:after="0"/>
              <w:rPr>
                <w:rFonts w:ascii="Consolas" w:hAnsi="Consolas"/>
                <w:noProof/>
              </w:rPr>
            </w:pPr>
            <w:r w:rsidRPr="00264C8E">
              <w:rPr>
                <w:rFonts w:ascii="Consolas" w:hAnsi="Consolas"/>
                <w:noProof/>
              </w:rPr>
              <w:t>O20 O21 O22</w:t>
            </w:r>
          </w:p>
          <w:p w14:paraId="4C23A4DA" w14:textId="5D79D2B2" w:rsidR="00264C8E" w:rsidRPr="00556D75" w:rsidRDefault="00264C8E" w:rsidP="00264C8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64C8E">
              <w:rPr>
                <w:rFonts w:ascii="Consolas" w:hAnsi="Consolas"/>
                <w:noProof/>
              </w:rPr>
              <w:t>A10 A11 A12</w:t>
            </w:r>
          </w:p>
        </w:tc>
      </w:tr>
    </w:tbl>
    <w:p w14:paraId="47298D85" w14:textId="6B257695" w:rsidR="005E16DE" w:rsidRDefault="005E16DE" w:rsidP="005E16DE">
      <w:pPr>
        <w:pStyle w:val="Heading2"/>
        <w:spacing w:before="360"/>
        <w:ind w:left="357" w:hanging="357"/>
      </w:pPr>
      <w:r>
        <w:t>Number Pyramid</w:t>
      </w:r>
    </w:p>
    <w:p w14:paraId="75D74FB2" w14:textId="4FB29E63" w:rsidR="005E16DE" w:rsidRDefault="005E16DE" w:rsidP="005E16DE">
      <w:r w:rsidRPr="00A90CF6">
        <w:t>Write a program</w:t>
      </w:r>
      <w:r>
        <w:t xml:space="preserve"> </w:t>
      </w:r>
      <w:r w:rsidRPr="00A90CF6">
        <w:t>that</w:t>
      </w:r>
      <w:r>
        <w:t>:</w:t>
      </w:r>
    </w:p>
    <w:p w14:paraId="06975B22" w14:textId="13EB3B92" w:rsidR="005E16DE" w:rsidRDefault="005E16DE" w:rsidP="005E16DE">
      <w:pPr>
        <w:pStyle w:val="ListParagraph"/>
        <w:numPr>
          <w:ilvl w:val="0"/>
          <w:numId w:val="18"/>
        </w:numPr>
      </w:pPr>
      <w:r>
        <w:t>R</w:t>
      </w:r>
      <w:r w:rsidRPr="00A90CF6">
        <w:t>eads a</w:t>
      </w:r>
      <w:r>
        <w:t xml:space="preserve">n integer </w:t>
      </w:r>
      <w:r w:rsidRPr="00A90CF6">
        <w:t xml:space="preserve">number </w:t>
      </w:r>
      <w:r w:rsidRPr="005E16DE">
        <w:rPr>
          <w:b/>
          <w:bCs/>
        </w:rPr>
        <w:t>n</w:t>
      </w:r>
      <w:r w:rsidRPr="00A90CF6">
        <w:t xml:space="preserve"> </w:t>
      </w:r>
      <w:r>
        <w:t>from the console</w:t>
      </w:r>
      <w:r w:rsidRPr="00A90CF6">
        <w:t xml:space="preserve"> </w:t>
      </w:r>
    </w:p>
    <w:p w14:paraId="5166E389" w14:textId="425902D7" w:rsidR="005E16DE" w:rsidRPr="00A90CF6" w:rsidRDefault="005E16DE" w:rsidP="005E16DE">
      <w:pPr>
        <w:pStyle w:val="ListParagraph"/>
        <w:numPr>
          <w:ilvl w:val="0"/>
          <w:numId w:val="18"/>
        </w:numPr>
      </w:pPr>
      <w:r>
        <w:t>P</w:t>
      </w:r>
      <w:r w:rsidRPr="00A90CF6">
        <w:t xml:space="preserve">rints a </w:t>
      </w:r>
      <w:r w:rsidRPr="005E16DE">
        <w:rPr>
          <w:b/>
          <w:bCs/>
        </w:rPr>
        <w:t>pyramid of numbers</w:t>
      </w:r>
      <w:r w:rsidRPr="00A90CF6">
        <w:t xml:space="preserve"> as shown in the examples</w:t>
      </w:r>
    </w:p>
    <w:p w14:paraId="3AD9691A" w14:textId="4A09E884" w:rsidR="005E16DE" w:rsidRPr="000237A0" w:rsidRDefault="005E16DE" w:rsidP="00A53C79">
      <w:pPr>
        <w:pStyle w:val="Heading3"/>
        <w:spacing w:before="120" w:after="40"/>
        <w:rPr>
          <w:sz w:val="32"/>
          <w:szCs w:val="32"/>
        </w:rPr>
      </w:pPr>
      <w:r w:rsidRPr="00A53C79">
        <w:rPr>
          <w:rFonts w:asciiTheme="minorHAnsi" w:hAnsiTheme="minorHAnsi"/>
          <w:b/>
          <w:color w:val="8F400B"/>
          <w:sz w:val="32"/>
          <w:szCs w:val="32"/>
        </w:rPr>
        <w:t>Example</w:t>
      </w:r>
      <w:r w:rsidRPr="000237A0">
        <w:rPr>
          <w:sz w:val="32"/>
          <w:szCs w:val="32"/>
        </w:rPr>
        <w:t xml:space="preserve"> </w:t>
      </w:r>
    </w:p>
    <w:tbl>
      <w:tblPr>
        <w:tblStyle w:val="TableGrid"/>
        <w:tblW w:w="9423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896"/>
        <w:gridCol w:w="360"/>
        <w:gridCol w:w="736"/>
        <w:gridCol w:w="1259"/>
        <w:gridCol w:w="360"/>
        <w:gridCol w:w="736"/>
        <w:gridCol w:w="1259"/>
        <w:gridCol w:w="360"/>
        <w:gridCol w:w="736"/>
        <w:gridCol w:w="1985"/>
      </w:tblGrid>
      <w:tr w:rsidR="005E16DE" w:rsidRPr="00A90CF6" w14:paraId="4B7A8087" w14:textId="77777777" w:rsidTr="00EA682E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6214F44E" w14:textId="77777777" w:rsidR="005E16DE" w:rsidRPr="00A90CF6" w:rsidRDefault="005E16DE" w:rsidP="00EA682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</w:t>
            </w:r>
            <w:r w:rsidRPr="00A90CF6">
              <w:rPr>
                <w:b/>
              </w:rPr>
              <w:t>nput</w:t>
            </w: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58ED4973" w14:textId="77777777" w:rsidR="005E16DE" w:rsidRPr="00A90CF6" w:rsidRDefault="005E16DE" w:rsidP="00EA682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</w:t>
            </w:r>
            <w:r w:rsidRPr="00A90CF6">
              <w:rPr>
                <w:b/>
              </w:rPr>
              <w:t>utput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22796F2" w14:textId="77777777" w:rsidR="005E16DE" w:rsidRPr="00A90CF6" w:rsidRDefault="005E16DE" w:rsidP="00EA682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63D69768" w14:textId="77777777" w:rsidR="005E16DE" w:rsidRPr="00A90CF6" w:rsidRDefault="005E16DE" w:rsidP="00EA682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</w:t>
            </w:r>
            <w:r w:rsidRPr="00A90CF6">
              <w:rPr>
                <w:b/>
              </w:rPr>
              <w:t>nput</w:t>
            </w:r>
          </w:p>
        </w:tc>
        <w:tc>
          <w:tcPr>
            <w:tcW w:w="1259" w:type="dxa"/>
            <w:shd w:val="clear" w:color="auto" w:fill="D9D9D9" w:themeFill="background1" w:themeFillShade="D9"/>
            <w:vAlign w:val="center"/>
          </w:tcPr>
          <w:p w14:paraId="3A7B5449" w14:textId="77777777" w:rsidR="005E16DE" w:rsidRPr="00A90CF6" w:rsidRDefault="005E16DE" w:rsidP="00EA682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</w:t>
            </w:r>
            <w:r w:rsidRPr="00A90CF6">
              <w:rPr>
                <w:b/>
              </w:rPr>
              <w:t>utput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85D56C1" w14:textId="77777777" w:rsidR="005E16DE" w:rsidRPr="00A90CF6" w:rsidRDefault="005E16DE" w:rsidP="00EA682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1FD5E29D" w14:textId="77777777" w:rsidR="005E16DE" w:rsidRPr="00A90CF6" w:rsidRDefault="005E16DE" w:rsidP="00EA682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</w:t>
            </w:r>
            <w:r w:rsidRPr="00A90CF6">
              <w:rPr>
                <w:b/>
              </w:rPr>
              <w:t>nput</w:t>
            </w:r>
          </w:p>
        </w:tc>
        <w:tc>
          <w:tcPr>
            <w:tcW w:w="1259" w:type="dxa"/>
            <w:shd w:val="clear" w:color="auto" w:fill="D9D9D9" w:themeFill="background1" w:themeFillShade="D9"/>
            <w:vAlign w:val="center"/>
          </w:tcPr>
          <w:p w14:paraId="6B6352DC" w14:textId="77777777" w:rsidR="005E16DE" w:rsidRPr="00A90CF6" w:rsidRDefault="005E16DE" w:rsidP="00EA682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</w:t>
            </w:r>
            <w:r w:rsidRPr="00A90CF6">
              <w:rPr>
                <w:b/>
              </w:rPr>
              <w:t>utput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C6EBA1B" w14:textId="77777777" w:rsidR="005E16DE" w:rsidRPr="00A90CF6" w:rsidRDefault="005E16DE" w:rsidP="00EA682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1EE68523" w14:textId="77777777" w:rsidR="005E16DE" w:rsidRPr="00A90CF6" w:rsidRDefault="005E16DE" w:rsidP="00EA682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</w:t>
            </w:r>
            <w:r w:rsidRPr="00A90CF6">
              <w:rPr>
                <w:b/>
              </w:rPr>
              <w:t>nput</w:t>
            </w:r>
          </w:p>
        </w:tc>
        <w:tc>
          <w:tcPr>
            <w:tcW w:w="1985" w:type="dxa"/>
            <w:shd w:val="clear" w:color="auto" w:fill="D9D9D9" w:themeFill="background1" w:themeFillShade="D9"/>
            <w:vAlign w:val="center"/>
          </w:tcPr>
          <w:p w14:paraId="0C8E55B4" w14:textId="77777777" w:rsidR="005E16DE" w:rsidRPr="00A90CF6" w:rsidRDefault="005E16DE" w:rsidP="00EA682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</w:t>
            </w:r>
            <w:r w:rsidRPr="00A90CF6">
              <w:rPr>
                <w:b/>
              </w:rPr>
              <w:t>utput</w:t>
            </w:r>
          </w:p>
        </w:tc>
      </w:tr>
      <w:tr w:rsidR="005E16DE" w:rsidRPr="00A90CF6" w14:paraId="1AFE5F2B" w14:textId="77777777" w:rsidTr="00EA682E">
        <w:tc>
          <w:tcPr>
            <w:tcW w:w="736" w:type="dxa"/>
          </w:tcPr>
          <w:p w14:paraId="35A1A657" w14:textId="77777777" w:rsidR="005E16DE" w:rsidRPr="00A90CF6" w:rsidRDefault="005E16DE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A90CF6">
              <w:rPr>
                <w:rFonts w:ascii="Consolas" w:hAnsi="Consolas"/>
                <w:noProof/>
              </w:rPr>
              <w:t>7</w:t>
            </w:r>
          </w:p>
        </w:tc>
        <w:tc>
          <w:tcPr>
            <w:tcW w:w="896" w:type="dxa"/>
          </w:tcPr>
          <w:p w14:paraId="157735A5" w14:textId="77777777" w:rsidR="005E16DE" w:rsidRPr="00A90CF6" w:rsidRDefault="005E16DE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A90CF6">
              <w:rPr>
                <w:rFonts w:ascii="Consolas" w:hAnsi="Consolas"/>
                <w:noProof/>
              </w:rPr>
              <w:t>1</w:t>
            </w:r>
          </w:p>
          <w:p w14:paraId="1951ACD9" w14:textId="77777777" w:rsidR="005E16DE" w:rsidRPr="00A90CF6" w:rsidRDefault="005E16DE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A90CF6">
              <w:rPr>
                <w:rFonts w:ascii="Consolas" w:hAnsi="Consolas"/>
                <w:noProof/>
              </w:rPr>
              <w:t>2 3</w:t>
            </w:r>
          </w:p>
          <w:p w14:paraId="6D60B342" w14:textId="77777777" w:rsidR="005E16DE" w:rsidRPr="00A90CF6" w:rsidRDefault="005E16DE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A90CF6">
              <w:rPr>
                <w:rFonts w:ascii="Consolas" w:hAnsi="Consolas"/>
                <w:noProof/>
              </w:rPr>
              <w:t>4 5 6</w:t>
            </w:r>
          </w:p>
          <w:p w14:paraId="31C9CE2F" w14:textId="77777777" w:rsidR="005E16DE" w:rsidRPr="00A90CF6" w:rsidRDefault="005E16DE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A90CF6">
              <w:rPr>
                <w:rFonts w:ascii="Consolas" w:hAnsi="Consolas"/>
                <w:noProof/>
              </w:rPr>
              <w:t>7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25F7A76F" w14:textId="77777777" w:rsidR="005E16DE" w:rsidRPr="00A90CF6" w:rsidRDefault="005E16DE" w:rsidP="00EA682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28DF164E" w14:textId="77777777" w:rsidR="005E16DE" w:rsidRPr="00A90CF6" w:rsidRDefault="005E16DE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A90CF6"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1259" w:type="dxa"/>
          </w:tcPr>
          <w:p w14:paraId="11678508" w14:textId="77777777" w:rsidR="005E16DE" w:rsidRPr="00A90CF6" w:rsidRDefault="005E16DE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A90CF6">
              <w:rPr>
                <w:rFonts w:ascii="Consolas" w:hAnsi="Consolas"/>
                <w:noProof/>
              </w:rPr>
              <w:t>1</w:t>
            </w:r>
          </w:p>
          <w:p w14:paraId="4B673D73" w14:textId="77777777" w:rsidR="005E16DE" w:rsidRPr="00A90CF6" w:rsidRDefault="005E16DE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A90CF6">
              <w:rPr>
                <w:rFonts w:ascii="Consolas" w:hAnsi="Consolas"/>
                <w:noProof/>
              </w:rPr>
              <w:t>2 3</w:t>
            </w:r>
          </w:p>
          <w:p w14:paraId="52AD51CC" w14:textId="77777777" w:rsidR="005E16DE" w:rsidRPr="00A90CF6" w:rsidRDefault="005E16DE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A90CF6">
              <w:rPr>
                <w:rFonts w:ascii="Consolas" w:hAnsi="Consolas"/>
                <w:noProof/>
              </w:rPr>
              <w:t>4 5 6</w:t>
            </w:r>
          </w:p>
          <w:p w14:paraId="5E27E3F6" w14:textId="77777777" w:rsidR="005E16DE" w:rsidRPr="00A90CF6" w:rsidRDefault="005E16DE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A90CF6">
              <w:rPr>
                <w:rFonts w:ascii="Consolas" w:hAnsi="Consolas"/>
                <w:noProof/>
              </w:rPr>
              <w:t>7 8 9 10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3B6140F0" w14:textId="77777777" w:rsidR="005E16DE" w:rsidRPr="00A90CF6" w:rsidRDefault="005E16DE" w:rsidP="00EA682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1D051899" w14:textId="77777777" w:rsidR="005E16DE" w:rsidRPr="00A90CF6" w:rsidRDefault="005E16DE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A90CF6">
              <w:rPr>
                <w:rFonts w:ascii="Consolas" w:hAnsi="Consolas"/>
                <w:noProof/>
              </w:rPr>
              <w:t>12</w:t>
            </w:r>
          </w:p>
        </w:tc>
        <w:tc>
          <w:tcPr>
            <w:tcW w:w="1259" w:type="dxa"/>
          </w:tcPr>
          <w:p w14:paraId="678D5E27" w14:textId="77777777" w:rsidR="005E16DE" w:rsidRPr="00A90CF6" w:rsidRDefault="005E16DE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A90CF6">
              <w:rPr>
                <w:rFonts w:ascii="Consolas" w:hAnsi="Consolas"/>
                <w:noProof/>
              </w:rPr>
              <w:t>1</w:t>
            </w:r>
          </w:p>
          <w:p w14:paraId="3561DD54" w14:textId="77777777" w:rsidR="005E16DE" w:rsidRPr="00A90CF6" w:rsidRDefault="005E16DE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A90CF6">
              <w:rPr>
                <w:rFonts w:ascii="Consolas" w:hAnsi="Consolas"/>
                <w:noProof/>
              </w:rPr>
              <w:t>2 3</w:t>
            </w:r>
          </w:p>
          <w:p w14:paraId="0674AD38" w14:textId="77777777" w:rsidR="005E16DE" w:rsidRPr="00A90CF6" w:rsidRDefault="005E16DE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A90CF6">
              <w:rPr>
                <w:rFonts w:ascii="Consolas" w:hAnsi="Consolas"/>
                <w:noProof/>
              </w:rPr>
              <w:t>4 5 6</w:t>
            </w:r>
          </w:p>
          <w:p w14:paraId="4525FEAE" w14:textId="77777777" w:rsidR="005E16DE" w:rsidRPr="00A90CF6" w:rsidRDefault="005E16DE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A90CF6">
              <w:rPr>
                <w:rFonts w:ascii="Consolas" w:hAnsi="Consolas"/>
                <w:noProof/>
              </w:rPr>
              <w:t>7 8 9 10</w:t>
            </w:r>
          </w:p>
          <w:p w14:paraId="5DA84209" w14:textId="77777777" w:rsidR="005E16DE" w:rsidRPr="00A90CF6" w:rsidRDefault="005E16DE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A90CF6">
              <w:rPr>
                <w:rFonts w:ascii="Consolas" w:hAnsi="Consolas"/>
                <w:noProof/>
              </w:rPr>
              <w:t>11 12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1AFA3188" w14:textId="77777777" w:rsidR="005E16DE" w:rsidRPr="00A90CF6" w:rsidRDefault="005E16DE" w:rsidP="00EA682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0B4AF538" w14:textId="77777777" w:rsidR="005E16DE" w:rsidRPr="00A90CF6" w:rsidRDefault="005E16DE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A90CF6">
              <w:rPr>
                <w:rFonts w:ascii="Consolas" w:hAnsi="Consolas"/>
                <w:noProof/>
              </w:rPr>
              <w:t>15</w:t>
            </w:r>
          </w:p>
        </w:tc>
        <w:tc>
          <w:tcPr>
            <w:tcW w:w="1985" w:type="dxa"/>
          </w:tcPr>
          <w:p w14:paraId="55AE0B68" w14:textId="77777777" w:rsidR="005E16DE" w:rsidRPr="00A90CF6" w:rsidRDefault="005E16DE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A90CF6">
              <w:rPr>
                <w:rFonts w:ascii="Consolas" w:hAnsi="Consolas"/>
                <w:noProof/>
              </w:rPr>
              <w:t>1</w:t>
            </w:r>
          </w:p>
          <w:p w14:paraId="10F8791D" w14:textId="77777777" w:rsidR="005E16DE" w:rsidRPr="00A90CF6" w:rsidRDefault="005E16DE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A90CF6">
              <w:rPr>
                <w:rFonts w:ascii="Consolas" w:hAnsi="Consolas"/>
                <w:noProof/>
              </w:rPr>
              <w:t>2 3</w:t>
            </w:r>
          </w:p>
          <w:p w14:paraId="274B0954" w14:textId="77777777" w:rsidR="005E16DE" w:rsidRPr="00A90CF6" w:rsidRDefault="005E16DE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A90CF6">
              <w:rPr>
                <w:rFonts w:ascii="Consolas" w:hAnsi="Consolas"/>
                <w:noProof/>
              </w:rPr>
              <w:t>4 5 6</w:t>
            </w:r>
          </w:p>
          <w:p w14:paraId="04B1B369" w14:textId="77777777" w:rsidR="005E16DE" w:rsidRPr="00A90CF6" w:rsidRDefault="005E16DE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A90CF6">
              <w:rPr>
                <w:rFonts w:ascii="Consolas" w:hAnsi="Consolas"/>
                <w:noProof/>
              </w:rPr>
              <w:t>7 8 9 10</w:t>
            </w:r>
          </w:p>
          <w:p w14:paraId="303C7918" w14:textId="77777777" w:rsidR="005E16DE" w:rsidRPr="00A90CF6" w:rsidRDefault="005E16DE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A90CF6">
              <w:rPr>
                <w:rFonts w:ascii="Consolas" w:hAnsi="Consolas"/>
                <w:noProof/>
              </w:rPr>
              <w:t>11 12 13 14</w:t>
            </w:r>
            <w:r>
              <w:rPr>
                <w:rFonts w:ascii="Consolas" w:hAnsi="Consolas"/>
                <w:noProof/>
              </w:rPr>
              <w:t xml:space="preserve"> </w:t>
            </w:r>
            <w:r w:rsidRPr="00A90CF6">
              <w:rPr>
                <w:rFonts w:ascii="Consolas" w:hAnsi="Consolas"/>
                <w:noProof/>
              </w:rPr>
              <w:t>15</w:t>
            </w:r>
          </w:p>
        </w:tc>
      </w:tr>
    </w:tbl>
    <w:p w14:paraId="2237041F" w14:textId="3F81E145" w:rsidR="008675FB" w:rsidRDefault="008675FB" w:rsidP="008675FB">
      <w:pPr>
        <w:pStyle w:val="Heading2"/>
        <w:spacing w:before="360"/>
        <w:ind w:left="357" w:hanging="357"/>
      </w:pPr>
      <w:r>
        <w:t>Travel Savings</w:t>
      </w:r>
    </w:p>
    <w:p w14:paraId="30F62BCC" w14:textId="39953F2E" w:rsidR="00E15709" w:rsidRPr="00E15709" w:rsidRDefault="00E15709" w:rsidP="00E15709">
      <w:pPr>
        <w:rPr>
          <w:lang w:val="bg-BG"/>
        </w:rPr>
      </w:pPr>
      <w:r>
        <w:t>Write a program that c</w:t>
      </w:r>
      <w:r w:rsidRPr="00E15709">
        <w:t xml:space="preserve">alculate the </w:t>
      </w:r>
      <w:r w:rsidRPr="00E15709">
        <w:rPr>
          <w:b/>
          <w:bCs/>
        </w:rPr>
        <w:t xml:space="preserve">money collection </w:t>
      </w:r>
      <w:r w:rsidRPr="00E15709">
        <w:t>for multiple travel destinations:</w:t>
      </w:r>
    </w:p>
    <w:p w14:paraId="6EFB10B7" w14:textId="7317B994" w:rsidR="00E15709" w:rsidRPr="00E15709" w:rsidRDefault="00E15709" w:rsidP="00E15709">
      <w:pPr>
        <w:pStyle w:val="ListParagraph"/>
        <w:numPr>
          <w:ilvl w:val="0"/>
          <w:numId w:val="22"/>
        </w:numPr>
        <w:rPr>
          <w:lang w:val="bg-BG"/>
        </w:rPr>
      </w:pPr>
      <w:r w:rsidRPr="00E15709">
        <w:lastRenderedPageBreak/>
        <w:t xml:space="preserve">Read </w:t>
      </w:r>
      <w:r>
        <w:t xml:space="preserve">a </w:t>
      </w:r>
      <w:r w:rsidRPr="00E15709">
        <w:rPr>
          <w:b/>
          <w:bCs/>
        </w:rPr>
        <w:t>destination</w:t>
      </w:r>
      <w:r>
        <w:rPr>
          <w:b/>
          <w:bCs/>
        </w:rPr>
        <w:t xml:space="preserve"> (string)</w:t>
      </w:r>
      <w:r w:rsidRPr="00E15709">
        <w:t xml:space="preserve"> and </w:t>
      </w:r>
      <w:r w:rsidRPr="00E15709">
        <w:rPr>
          <w:b/>
          <w:bCs/>
        </w:rPr>
        <w:t>needed budget</w:t>
      </w:r>
      <w:r>
        <w:rPr>
          <w:b/>
          <w:bCs/>
        </w:rPr>
        <w:t xml:space="preserve"> (floating-point number)</w:t>
      </w:r>
      <w:r w:rsidRPr="00E15709">
        <w:rPr>
          <w:b/>
          <w:bCs/>
        </w:rPr>
        <w:t xml:space="preserve"> </w:t>
      </w:r>
      <w:r w:rsidRPr="00E15709">
        <w:t xml:space="preserve">for </w:t>
      </w:r>
      <w:r>
        <w:t xml:space="preserve">the </w:t>
      </w:r>
      <w:r w:rsidRPr="00E15709">
        <w:t>destination</w:t>
      </w:r>
    </w:p>
    <w:p w14:paraId="30BD33FE" w14:textId="77777777" w:rsidR="00E15709" w:rsidRPr="00E15709" w:rsidRDefault="00E15709" w:rsidP="00E15709">
      <w:pPr>
        <w:pStyle w:val="ListParagraph"/>
        <w:numPr>
          <w:ilvl w:val="0"/>
          <w:numId w:val="22"/>
        </w:numPr>
        <w:rPr>
          <w:lang w:val="bg-BG"/>
        </w:rPr>
      </w:pPr>
      <w:r w:rsidRPr="00E15709">
        <w:t xml:space="preserve">Read many times amounts of collected money, until they are </w:t>
      </w:r>
      <w:r w:rsidRPr="00E15709">
        <w:rPr>
          <w:b/>
          <w:bCs/>
        </w:rPr>
        <w:t>enough</w:t>
      </w:r>
      <w:r w:rsidRPr="00E15709">
        <w:t xml:space="preserve"> for the destination (starting from 0)</w:t>
      </w:r>
    </w:p>
    <w:p w14:paraId="2E4DAE92" w14:textId="77777777" w:rsidR="00E15709" w:rsidRPr="00E15709" w:rsidRDefault="00E15709" w:rsidP="00E15709">
      <w:pPr>
        <w:pStyle w:val="ListParagraph"/>
        <w:numPr>
          <w:ilvl w:val="1"/>
          <w:numId w:val="22"/>
        </w:numPr>
        <w:rPr>
          <w:lang w:val="bg-BG"/>
        </w:rPr>
      </w:pPr>
      <w:r w:rsidRPr="00E15709">
        <w:t>Print</w:t>
      </w:r>
      <w:r>
        <w:t xml:space="preserve">: </w:t>
      </w:r>
    </w:p>
    <w:p w14:paraId="2733A7D2" w14:textId="1913F93F" w:rsidR="00E15709" w:rsidRPr="00E15709" w:rsidRDefault="00E15709" w:rsidP="00E15709">
      <w:pPr>
        <w:pStyle w:val="ListParagraph"/>
        <w:ind w:left="1440"/>
        <w:rPr>
          <w:lang w:val="bg-BG"/>
        </w:rPr>
      </w:pPr>
      <w:r w:rsidRPr="00E15709">
        <w:t>"</w:t>
      </w:r>
      <w:r w:rsidRPr="00E15709">
        <w:rPr>
          <w:rFonts w:ascii="Consolas" w:hAnsi="Consolas"/>
          <w:b/>
          <w:bCs/>
        </w:rPr>
        <w:t>Collected: {sum}</w:t>
      </w:r>
      <w:r w:rsidRPr="00E15709">
        <w:t>" where sum is formatted to 2</w:t>
      </w:r>
      <w:r w:rsidRPr="00E15709">
        <w:rPr>
          <w:vertAlign w:val="superscript"/>
        </w:rPr>
        <w:t>nd</w:t>
      </w:r>
      <w:r w:rsidRPr="00E15709">
        <w:t xml:space="preserve"> digit</w:t>
      </w:r>
    </w:p>
    <w:p w14:paraId="154291C0" w14:textId="46858BCD" w:rsidR="00E15709" w:rsidRPr="00E15709" w:rsidRDefault="00E15709" w:rsidP="00E15709">
      <w:pPr>
        <w:pStyle w:val="ListParagraph"/>
        <w:ind w:left="1440"/>
        <w:rPr>
          <w:lang w:val="bg-BG"/>
        </w:rPr>
      </w:pPr>
      <w:r w:rsidRPr="00E15709">
        <w:t xml:space="preserve"> </w:t>
      </w:r>
      <w:r>
        <w:t xml:space="preserve">   </w:t>
      </w:r>
      <w:r w:rsidRPr="00E15709">
        <w:t>or</w:t>
      </w:r>
    </w:p>
    <w:p w14:paraId="65806652" w14:textId="4E2828AA" w:rsidR="00E15709" w:rsidRPr="00E15709" w:rsidRDefault="00E15709" w:rsidP="00E15709">
      <w:pPr>
        <w:pStyle w:val="ListParagraph"/>
        <w:ind w:left="1440"/>
        <w:rPr>
          <w:lang w:val="bg-BG"/>
        </w:rPr>
      </w:pPr>
      <w:r w:rsidRPr="00E15709">
        <w:t xml:space="preserve"> "</w:t>
      </w:r>
      <w:r w:rsidRPr="00E15709">
        <w:rPr>
          <w:rFonts w:ascii="Consolas" w:hAnsi="Consolas"/>
          <w:b/>
          <w:bCs/>
        </w:rPr>
        <w:t>Going to {destination}</w:t>
      </w:r>
      <w:r w:rsidR="008F0276">
        <w:rPr>
          <w:rFonts w:ascii="Consolas" w:hAnsi="Consolas"/>
          <w:b/>
          <w:bCs/>
        </w:rPr>
        <w:t>!</w:t>
      </w:r>
      <w:r w:rsidRPr="00E15709">
        <w:t>"</w:t>
      </w:r>
    </w:p>
    <w:p w14:paraId="09E249D5" w14:textId="77777777" w:rsidR="00E15709" w:rsidRPr="00E15709" w:rsidRDefault="00E15709" w:rsidP="00E15709">
      <w:pPr>
        <w:pStyle w:val="ListParagraph"/>
        <w:numPr>
          <w:ilvl w:val="0"/>
          <w:numId w:val="22"/>
        </w:numPr>
        <w:rPr>
          <w:lang w:val="bg-BG"/>
        </w:rPr>
      </w:pPr>
      <w:r w:rsidRPr="00E15709">
        <w:t>Read another destination and budget and collect money again</w:t>
      </w:r>
    </w:p>
    <w:p w14:paraId="74ABD879" w14:textId="483AE23E" w:rsidR="00E15709" w:rsidRPr="00E15709" w:rsidRDefault="00E15709" w:rsidP="00E15709">
      <w:pPr>
        <w:pStyle w:val="ListParagraph"/>
        <w:numPr>
          <w:ilvl w:val="0"/>
          <w:numId w:val="22"/>
        </w:numPr>
        <w:rPr>
          <w:lang w:val="bg-BG"/>
        </w:rPr>
      </w:pPr>
      <w:r w:rsidRPr="00E15709">
        <w:t>A destination "</w:t>
      </w:r>
      <w:r w:rsidRPr="00E15709">
        <w:rPr>
          <w:rFonts w:ascii="Consolas" w:hAnsi="Consolas"/>
          <w:b/>
          <w:bCs/>
        </w:rPr>
        <w:t>End</w:t>
      </w:r>
      <w:r w:rsidRPr="00E15709">
        <w:t>" ends the program</w:t>
      </w:r>
    </w:p>
    <w:p w14:paraId="0928BFCC" w14:textId="55E9FA37" w:rsidR="00E15709" w:rsidRPr="000237A0" w:rsidRDefault="00E15709" w:rsidP="00A53C79">
      <w:pPr>
        <w:pStyle w:val="Heading3"/>
        <w:spacing w:before="120" w:after="40"/>
        <w:rPr>
          <w:sz w:val="32"/>
          <w:szCs w:val="32"/>
        </w:rPr>
      </w:pPr>
      <w:r w:rsidRPr="00A53C79">
        <w:rPr>
          <w:rFonts w:asciiTheme="minorHAnsi" w:hAnsiTheme="minorHAnsi"/>
          <w:b/>
          <w:color w:val="8F400B"/>
          <w:sz w:val="32"/>
          <w:szCs w:val="32"/>
        </w:rPr>
        <w:t>Example</w:t>
      </w:r>
      <w:r w:rsidRPr="000237A0">
        <w:rPr>
          <w:sz w:val="32"/>
          <w:szCs w:val="32"/>
        </w:rPr>
        <w:t xml:space="preserve"> </w:t>
      </w:r>
    </w:p>
    <w:tbl>
      <w:tblPr>
        <w:tblStyle w:val="TableGrid"/>
        <w:tblW w:w="805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47"/>
        <w:gridCol w:w="3078"/>
        <w:gridCol w:w="218"/>
        <w:gridCol w:w="1148"/>
        <w:gridCol w:w="2461"/>
      </w:tblGrid>
      <w:tr w:rsidR="00E15709" w:rsidRPr="007028D1" w14:paraId="6DDC6582" w14:textId="77777777" w:rsidTr="00E15709">
        <w:tc>
          <w:tcPr>
            <w:tcW w:w="1147" w:type="dxa"/>
            <w:shd w:val="clear" w:color="auto" w:fill="D9D9D9" w:themeFill="background1" w:themeFillShade="D9"/>
            <w:vAlign w:val="center"/>
          </w:tcPr>
          <w:p w14:paraId="7B52B372" w14:textId="77777777" w:rsidR="00E15709" w:rsidRPr="007028D1" w:rsidRDefault="00E15709" w:rsidP="00EA682E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3078" w:type="dxa"/>
            <w:shd w:val="clear" w:color="auto" w:fill="D9D9D9" w:themeFill="background1" w:themeFillShade="D9"/>
            <w:vAlign w:val="center"/>
          </w:tcPr>
          <w:p w14:paraId="2EBB216A" w14:textId="77777777" w:rsidR="00E15709" w:rsidRPr="007028D1" w:rsidRDefault="00E15709" w:rsidP="00EA682E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218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BFDA2DE" w14:textId="77777777" w:rsidR="00E15709" w:rsidRPr="007028D1" w:rsidRDefault="00E15709" w:rsidP="00EA682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48" w:type="dxa"/>
            <w:shd w:val="clear" w:color="auto" w:fill="D9D9D9" w:themeFill="background1" w:themeFillShade="D9"/>
            <w:vAlign w:val="center"/>
          </w:tcPr>
          <w:p w14:paraId="2C5E03CE" w14:textId="77777777" w:rsidR="00E15709" w:rsidRPr="007028D1" w:rsidRDefault="00E15709" w:rsidP="00EA682E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2461" w:type="dxa"/>
            <w:shd w:val="clear" w:color="auto" w:fill="D9D9D9" w:themeFill="background1" w:themeFillShade="D9"/>
            <w:vAlign w:val="center"/>
          </w:tcPr>
          <w:p w14:paraId="2DC4B18E" w14:textId="77777777" w:rsidR="00E15709" w:rsidRPr="007028D1" w:rsidRDefault="00E15709" w:rsidP="00EA682E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</w:tr>
      <w:tr w:rsidR="00E15709" w:rsidRPr="007372C8" w14:paraId="6C4E6628" w14:textId="77777777" w:rsidTr="00E15709">
        <w:tc>
          <w:tcPr>
            <w:tcW w:w="1147" w:type="dxa"/>
          </w:tcPr>
          <w:p w14:paraId="458FB68F" w14:textId="77777777" w:rsidR="00E15709" w:rsidRPr="00E15709" w:rsidRDefault="00E15709" w:rsidP="00E15709">
            <w:pPr>
              <w:spacing w:before="0" w:after="0"/>
              <w:rPr>
                <w:rFonts w:ascii="Consolas" w:hAnsi="Consolas"/>
                <w:noProof/>
                <w:color w:val="00B050"/>
                <w:lang w:val="bg-BG"/>
              </w:rPr>
            </w:pPr>
            <w:r w:rsidRPr="00E15709">
              <w:rPr>
                <w:rFonts w:ascii="Consolas" w:hAnsi="Consolas"/>
                <w:noProof/>
                <w:color w:val="00B050"/>
              </w:rPr>
              <w:t>Bali</w:t>
            </w:r>
          </w:p>
          <w:p w14:paraId="355B6677" w14:textId="77777777" w:rsidR="00E15709" w:rsidRPr="00E15709" w:rsidRDefault="00E15709" w:rsidP="00E15709">
            <w:pPr>
              <w:spacing w:before="0" w:after="0"/>
              <w:rPr>
                <w:rFonts w:ascii="Consolas" w:hAnsi="Consolas"/>
                <w:noProof/>
                <w:color w:val="00B050"/>
                <w:lang w:val="bg-BG"/>
              </w:rPr>
            </w:pPr>
            <w:r w:rsidRPr="00E15709">
              <w:rPr>
                <w:rFonts w:ascii="Consolas" w:hAnsi="Consolas"/>
                <w:noProof/>
                <w:color w:val="00B050"/>
              </w:rPr>
              <w:t>3500</w:t>
            </w:r>
          </w:p>
          <w:p w14:paraId="0E76BDE6" w14:textId="77777777" w:rsidR="00E15709" w:rsidRPr="00E15709" w:rsidRDefault="00E15709" w:rsidP="00E1570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15709">
              <w:rPr>
                <w:rFonts w:ascii="Consolas" w:hAnsi="Consolas"/>
                <w:noProof/>
              </w:rPr>
              <w:t>800</w:t>
            </w:r>
          </w:p>
          <w:p w14:paraId="7C5FCBC9" w14:textId="77777777" w:rsidR="00E15709" w:rsidRPr="00E15709" w:rsidRDefault="00E15709" w:rsidP="00E1570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15709">
              <w:rPr>
                <w:rFonts w:ascii="Consolas" w:hAnsi="Consolas"/>
                <w:noProof/>
              </w:rPr>
              <w:t>1800</w:t>
            </w:r>
          </w:p>
          <w:p w14:paraId="0219D6CF" w14:textId="77777777" w:rsidR="00E15709" w:rsidRPr="00E15709" w:rsidRDefault="00E15709" w:rsidP="00E1570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15709">
              <w:rPr>
                <w:rFonts w:ascii="Consolas" w:hAnsi="Consolas"/>
                <w:noProof/>
              </w:rPr>
              <w:t>1000</w:t>
            </w:r>
          </w:p>
          <w:p w14:paraId="34526F2F" w14:textId="77777777" w:rsidR="00E15709" w:rsidRPr="00E15709" w:rsidRDefault="00E15709" w:rsidP="00E15709">
            <w:pPr>
              <w:spacing w:before="0" w:after="0"/>
              <w:rPr>
                <w:rFonts w:ascii="Consolas" w:hAnsi="Consolas"/>
                <w:noProof/>
                <w:color w:val="00B050"/>
                <w:lang w:val="bg-BG"/>
              </w:rPr>
            </w:pPr>
            <w:r w:rsidRPr="00E15709">
              <w:rPr>
                <w:rFonts w:ascii="Consolas" w:hAnsi="Consolas"/>
                <w:noProof/>
                <w:color w:val="00B050"/>
              </w:rPr>
              <w:t>Brazil</w:t>
            </w:r>
          </w:p>
          <w:p w14:paraId="59802974" w14:textId="77777777" w:rsidR="00E15709" w:rsidRPr="00E15709" w:rsidRDefault="00E15709" w:rsidP="00E15709">
            <w:pPr>
              <w:spacing w:before="0" w:after="0"/>
              <w:rPr>
                <w:rFonts w:ascii="Consolas" w:hAnsi="Consolas"/>
                <w:noProof/>
                <w:color w:val="00B050"/>
                <w:lang w:val="bg-BG"/>
              </w:rPr>
            </w:pPr>
            <w:r w:rsidRPr="00E15709">
              <w:rPr>
                <w:rFonts w:ascii="Consolas" w:hAnsi="Consolas"/>
                <w:noProof/>
                <w:color w:val="00B050"/>
              </w:rPr>
              <w:t>4600</w:t>
            </w:r>
          </w:p>
          <w:p w14:paraId="24C32DA5" w14:textId="77777777" w:rsidR="00E15709" w:rsidRPr="00E15709" w:rsidRDefault="00E15709" w:rsidP="00E1570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15709">
              <w:rPr>
                <w:rFonts w:ascii="Consolas" w:hAnsi="Consolas"/>
                <w:noProof/>
              </w:rPr>
              <w:t>5000</w:t>
            </w:r>
          </w:p>
          <w:p w14:paraId="1705808B" w14:textId="6EBAD8FF" w:rsidR="00E15709" w:rsidRPr="007028D1" w:rsidRDefault="00E15709" w:rsidP="00E15709">
            <w:pPr>
              <w:spacing w:before="0" w:after="0"/>
              <w:rPr>
                <w:rFonts w:ascii="Consolas" w:hAnsi="Consolas"/>
                <w:noProof/>
              </w:rPr>
            </w:pPr>
            <w:r w:rsidRPr="00E15709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3078" w:type="dxa"/>
          </w:tcPr>
          <w:p w14:paraId="244A14D0" w14:textId="77777777" w:rsidR="00E15709" w:rsidRPr="00E15709" w:rsidRDefault="00E15709" w:rsidP="00E1570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15709">
              <w:rPr>
                <w:rFonts w:ascii="Consolas" w:hAnsi="Consolas"/>
                <w:noProof/>
              </w:rPr>
              <w:t>Collected: 800.00</w:t>
            </w:r>
          </w:p>
          <w:p w14:paraId="490D3313" w14:textId="77777777" w:rsidR="00E15709" w:rsidRPr="00E15709" w:rsidRDefault="00E15709" w:rsidP="00E1570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15709">
              <w:rPr>
                <w:rFonts w:ascii="Consolas" w:hAnsi="Consolas"/>
                <w:noProof/>
              </w:rPr>
              <w:t>Collected: 2600.00</w:t>
            </w:r>
          </w:p>
          <w:p w14:paraId="1A6D2CA2" w14:textId="77777777" w:rsidR="00E15709" w:rsidRPr="00E15709" w:rsidRDefault="00E15709" w:rsidP="00E1570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15709">
              <w:rPr>
                <w:rFonts w:ascii="Consolas" w:hAnsi="Consolas"/>
                <w:noProof/>
              </w:rPr>
              <w:t>Collected: 3600.00</w:t>
            </w:r>
          </w:p>
          <w:p w14:paraId="6955F653" w14:textId="77777777" w:rsidR="00E15709" w:rsidRPr="00E15709" w:rsidRDefault="00E15709" w:rsidP="00E1570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15709">
              <w:rPr>
                <w:rFonts w:ascii="Consolas" w:hAnsi="Consolas"/>
                <w:noProof/>
              </w:rPr>
              <w:t>Going to Bali!</w:t>
            </w:r>
          </w:p>
          <w:p w14:paraId="21D7C631" w14:textId="77777777" w:rsidR="00E15709" w:rsidRPr="00E15709" w:rsidRDefault="00E15709" w:rsidP="00E1570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15709">
              <w:rPr>
                <w:rFonts w:ascii="Consolas" w:hAnsi="Consolas"/>
                <w:noProof/>
              </w:rPr>
              <w:t>Collected: 5000.00</w:t>
            </w:r>
          </w:p>
          <w:p w14:paraId="41A31D30" w14:textId="6DDAF8D3" w:rsidR="00E15709" w:rsidRPr="00556D75" w:rsidRDefault="00E15709" w:rsidP="00E1570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15709">
              <w:rPr>
                <w:rFonts w:ascii="Consolas" w:hAnsi="Consolas"/>
                <w:noProof/>
              </w:rPr>
              <w:t>Going to Brazil!</w:t>
            </w:r>
          </w:p>
        </w:tc>
        <w:tc>
          <w:tcPr>
            <w:tcW w:w="218" w:type="dxa"/>
            <w:vMerge/>
            <w:tcBorders>
              <w:bottom w:val="nil"/>
            </w:tcBorders>
            <w:shd w:val="clear" w:color="auto" w:fill="auto"/>
          </w:tcPr>
          <w:p w14:paraId="29A39853" w14:textId="77777777" w:rsidR="00E15709" w:rsidRPr="007028D1" w:rsidRDefault="00E15709" w:rsidP="00EA682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48" w:type="dxa"/>
          </w:tcPr>
          <w:p w14:paraId="5034D6A7" w14:textId="77777777" w:rsidR="00E15709" w:rsidRPr="00E15709" w:rsidRDefault="00E15709" w:rsidP="00EA682E">
            <w:pPr>
              <w:spacing w:before="0" w:after="0"/>
              <w:rPr>
                <w:rFonts w:ascii="Consolas" w:hAnsi="Consolas"/>
                <w:noProof/>
                <w:color w:val="00B050"/>
              </w:rPr>
            </w:pPr>
            <w:r w:rsidRPr="00E15709">
              <w:rPr>
                <w:rFonts w:ascii="Consolas" w:hAnsi="Consolas"/>
                <w:noProof/>
                <w:color w:val="00B050"/>
              </w:rPr>
              <w:t>Spain</w:t>
            </w:r>
          </w:p>
          <w:p w14:paraId="55209EEA" w14:textId="77777777" w:rsidR="00E15709" w:rsidRPr="00E15709" w:rsidRDefault="00E15709" w:rsidP="00EA682E">
            <w:pPr>
              <w:spacing w:before="0" w:after="0"/>
              <w:rPr>
                <w:rFonts w:ascii="Consolas" w:hAnsi="Consolas"/>
                <w:noProof/>
                <w:color w:val="00B050"/>
              </w:rPr>
            </w:pPr>
            <w:r w:rsidRPr="00E15709">
              <w:rPr>
                <w:rFonts w:ascii="Consolas" w:hAnsi="Consolas"/>
                <w:noProof/>
                <w:color w:val="00B050"/>
              </w:rPr>
              <w:t>4000</w:t>
            </w:r>
          </w:p>
          <w:p w14:paraId="1A8700A1" w14:textId="77777777" w:rsidR="00E15709" w:rsidRDefault="00E15709" w:rsidP="00EA682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000</w:t>
            </w:r>
          </w:p>
          <w:p w14:paraId="19FD66F7" w14:textId="77777777" w:rsidR="00E15709" w:rsidRDefault="00E15709" w:rsidP="00EA682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500</w:t>
            </w:r>
          </w:p>
          <w:p w14:paraId="7B9D874F" w14:textId="77777777" w:rsidR="00E15709" w:rsidRDefault="00E15709" w:rsidP="00EA682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500</w:t>
            </w:r>
          </w:p>
          <w:p w14:paraId="71BCE00D" w14:textId="77777777" w:rsidR="00E15709" w:rsidRPr="00E15709" w:rsidRDefault="00E15709" w:rsidP="00EA682E">
            <w:pPr>
              <w:spacing w:before="0" w:after="0"/>
              <w:rPr>
                <w:rFonts w:ascii="Consolas" w:hAnsi="Consolas"/>
                <w:noProof/>
                <w:color w:val="00B050"/>
              </w:rPr>
            </w:pPr>
            <w:r w:rsidRPr="00E15709">
              <w:rPr>
                <w:rFonts w:ascii="Consolas" w:hAnsi="Consolas"/>
                <w:noProof/>
                <w:color w:val="00B050"/>
              </w:rPr>
              <w:t>Greece</w:t>
            </w:r>
          </w:p>
          <w:p w14:paraId="7BC707A4" w14:textId="77777777" w:rsidR="00E15709" w:rsidRPr="00E15709" w:rsidRDefault="00E15709" w:rsidP="00EA682E">
            <w:pPr>
              <w:spacing w:before="0" w:after="0"/>
              <w:rPr>
                <w:rFonts w:ascii="Consolas" w:hAnsi="Consolas"/>
                <w:noProof/>
                <w:color w:val="00B050"/>
              </w:rPr>
            </w:pPr>
            <w:r w:rsidRPr="00E15709">
              <w:rPr>
                <w:rFonts w:ascii="Consolas" w:hAnsi="Consolas"/>
                <w:noProof/>
                <w:color w:val="00B050"/>
              </w:rPr>
              <w:t>800</w:t>
            </w:r>
          </w:p>
          <w:p w14:paraId="4A015CB9" w14:textId="77777777" w:rsidR="00E15709" w:rsidRDefault="00E15709" w:rsidP="00EA682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00</w:t>
            </w:r>
          </w:p>
          <w:p w14:paraId="106B95F4" w14:textId="77777777" w:rsidR="00E15709" w:rsidRDefault="00E15709" w:rsidP="00EA682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00</w:t>
            </w:r>
          </w:p>
          <w:p w14:paraId="128FB9B8" w14:textId="1E7FF6D0" w:rsidR="00E15709" w:rsidRPr="007028D1" w:rsidRDefault="00E15709" w:rsidP="00EA682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2461" w:type="dxa"/>
          </w:tcPr>
          <w:p w14:paraId="18FE87EF" w14:textId="42038A47" w:rsidR="00E15709" w:rsidRPr="00E15709" w:rsidRDefault="00E15709" w:rsidP="00E1570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15709">
              <w:rPr>
                <w:rFonts w:ascii="Consolas" w:hAnsi="Consolas"/>
                <w:noProof/>
              </w:rPr>
              <w:t xml:space="preserve">Collected: </w:t>
            </w:r>
            <w:r>
              <w:rPr>
                <w:rFonts w:ascii="Consolas" w:hAnsi="Consolas"/>
                <w:noProof/>
              </w:rPr>
              <w:t>10</w:t>
            </w:r>
            <w:r w:rsidRPr="00E15709">
              <w:rPr>
                <w:rFonts w:ascii="Consolas" w:hAnsi="Consolas"/>
                <w:noProof/>
              </w:rPr>
              <w:t>00.00</w:t>
            </w:r>
          </w:p>
          <w:p w14:paraId="77B1A45A" w14:textId="7C1AA7B0" w:rsidR="00E15709" w:rsidRPr="00E15709" w:rsidRDefault="00E15709" w:rsidP="00E1570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15709">
              <w:rPr>
                <w:rFonts w:ascii="Consolas" w:hAnsi="Consolas"/>
                <w:noProof/>
              </w:rPr>
              <w:t xml:space="preserve">Collected: </w:t>
            </w:r>
            <w:r w:rsidR="00265DF4">
              <w:rPr>
                <w:rFonts w:ascii="Consolas" w:hAnsi="Consolas"/>
                <w:noProof/>
              </w:rPr>
              <w:t>2</w:t>
            </w:r>
            <w:r>
              <w:rPr>
                <w:rFonts w:ascii="Consolas" w:hAnsi="Consolas"/>
                <w:noProof/>
              </w:rPr>
              <w:t>5</w:t>
            </w:r>
            <w:r w:rsidRPr="00E15709">
              <w:rPr>
                <w:rFonts w:ascii="Consolas" w:hAnsi="Consolas"/>
                <w:noProof/>
              </w:rPr>
              <w:t>00.00</w:t>
            </w:r>
          </w:p>
          <w:p w14:paraId="74FB0A4D" w14:textId="1D13DC7D" w:rsidR="00E15709" w:rsidRPr="00E15709" w:rsidRDefault="00E15709" w:rsidP="00E1570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15709">
              <w:rPr>
                <w:rFonts w:ascii="Consolas" w:hAnsi="Consolas"/>
                <w:noProof/>
              </w:rPr>
              <w:t xml:space="preserve">Collected: </w:t>
            </w:r>
            <w:r w:rsidR="00265DF4">
              <w:rPr>
                <w:rFonts w:ascii="Consolas" w:hAnsi="Consolas"/>
                <w:noProof/>
              </w:rPr>
              <w:t>40</w:t>
            </w:r>
            <w:r w:rsidRPr="00E15709">
              <w:rPr>
                <w:rFonts w:ascii="Consolas" w:hAnsi="Consolas"/>
                <w:noProof/>
              </w:rPr>
              <w:t>00.00</w:t>
            </w:r>
          </w:p>
          <w:p w14:paraId="0226800D" w14:textId="3B4B9732" w:rsidR="00E15709" w:rsidRPr="00E15709" w:rsidRDefault="00E15709" w:rsidP="00E1570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15709">
              <w:rPr>
                <w:rFonts w:ascii="Consolas" w:hAnsi="Consolas"/>
                <w:noProof/>
              </w:rPr>
              <w:t xml:space="preserve">Going to </w:t>
            </w:r>
            <w:r>
              <w:rPr>
                <w:rFonts w:ascii="Consolas" w:hAnsi="Consolas"/>
                <w:noProof/>
              </w:rPr>
              <w:t>Spain</w:t>
            </w:r>
            <w:r w:rsidRPr="00E15709">
              <w:rPr>
                <w:rFonts w:ascii="Consolas" w:hAnsi="Consolas"/>
                <w:noProof/>
              </w:rPr>
              <w:t>!</w:t>
            </w:r>
          </w:p>
          <w:p w14:paraId="2C2AAE03" w14:textId="52B3DD66" w:rsidR="00E15709" w:rsidRPr="00E15709" w:rsidRDefault="00E15709" w:rsidP="00E1570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15709">
              <w:rPr>
                <w:rFonts w:ascii="Consolas" w:hAnsi="Consolas"/>
                <w:noProof/>
              </w:rPr>
              <w:t xml:space="preserve">Collected: </w:t>
            </w:r>
            <w:r>
              <w:rPr>
                <w:rFonts w:ascii="Consolas" w:hAnsi="Consolas"/>
                <w:noProof/>
              </w:rPr>
              <w:t>4</w:t>
            </w:r>
            <w:r w:rsidRPr="00E15709">
              <w:rPr>
                <w:rFonts w:ascii="Consolas" w:hAnsi="Consolas"/>
                <w:noProof/>
              </w:rPr>
              <w:t>00.00</w:t>
            </w:r>
          </w:p>
          <w:p w14:paraId="7C627DE8" w14:textId="42FCDC1C" w:rsidR="00E15709" w:rsidRPr="00E15709" w:rsidRDefault="00E15709" w:rsidP="00E1570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15709">
              <w:rPr>
                <w:rFonts w:ascii="Consolas" w:hAnsi="Consolas"/>
                <w:noProof/>
              </w:rPr>
              <w:t xml:space="preserve">Collected: </w:t>
            </w:r>
            <w:r w:rsidR="00265DF4">
              <w:rPr>
                <w:rFonts w:ascii="Consolas" w:hAnsi="Consolas"/>
                <w:noProof/>
              </w:rPr>
              <w:t>9</w:t>
            </w:r>
            <w:r w:rsidRPr="00E15709">
              <w:rPr>
                <w:rFonts w:ascii="Consolas" w:hAnsi="Consolas"/>
                <w:noProof/>
              </w:rPr>
              <w:t>00.00</w:t>
            </w:r>
          </w:p>
          <w:p w14:paraId="32FB5925" w14:textId="5E1172C5" w:rsidR="00E15709" w:rsidRPr="00E15709" w:rsidRDefault="00E15709" w:rsidP="00E1570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15709">
              <w:rPr>
                <w:rFonts w:ascii="Consolas" w:hAnsi="Consolas"/>
                <w:noProof/>
              </w:rPr>
              <w:t xml:space="preserve">Going to </w:t>
            </w:r>
            <w:r>
              <w:rPr>
                <w:rFonts w:ascii="Consolas" w:hAnsi="Consolas"/>
                <w:noProof/>
              </w:rPr>
              <w:t>Greece</w:t>
            </w:r>
            <w:r w:rsidRPr="00E15709">
              <w:rPr>
                <w:rFonts w:ascii="Consolas" w:hAnsi="Consolas"/>
                <w:noProof/>
              </w:rPr>
              <w:t>!</w:t>
            </w:r>
          </w:p>
          <w:p w14:paraId="16EBBA15" w14:textId="34B18315" w:rsidR="00E15709" w:rsidRPr="00556D75" w:rsidRDefault="00E15709" w:rsidP="00EA682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</w:p>
        </w:tc>
      </w:tr>
    </w:tbl>
    <w:p w14:paraId="5F6C406E" w14:textId="57AA3444" w:rsidR="00264C8E" w:rsidRDefault="00AE17B7" w:rsidP="00AE17B7">
      <w:pPr>
        <w:pStyle w:val="Heading2"/>
      </w:pPr>
      <w:r w:rsidRPr="00AE17B7">
        <w:t>Sum of Digits Calculator</w:t>
      </w:r>
    </w:p>
    <w:p w14:paraId="37A3EB65" w14:textId="40AAC896" w:rsidR="00AE17B7" w:rsidRDefault="00AE17B7" w:rsidP="00AE17B7">
      <w:r>
        <w:t>Write a program that:</w:t>
      </w:r>
    </w:p>
    <w:p w14:paraId="4009E128" w14:textId="411F0963" w:rsidR="00AE17B7" w:rsidRPr="00AE17B7" w:rsidRDefault="00AE17B7" w:rsidP="00AE17B7">
      <w:pPr>
        <w:pStyle w:val="ListParagraph"/>
        <w:numPr>
          <w:ilvl w:val="0"/>
          <w:numId w:val="24"/>
        </w:numPr>
        <w:rPr>
          <w:lang w:val="bg-BG"/>
        </w:rPr>
      </w:pPr>
      <w:r w:rsidRPr="00AE17B7">
        <w:t xml:space="preserve">Continuously </w:t>
      </w:r>
      <w:r w:rsidRPr="00AE17B7">
        <w:rPr>
          <w:b/>
          <w:bCs/>
        </w:rPr>
        <w:t>read integers</w:t>
      </w:r>
      <w:r w:rsidRPr="00AE17B7">
        <w:t xml:space="preserve"> until "</w:t>
      </w:r>
      <w:r w:rsidRPr="00AE17B7">
        <w:rPr>
          <w:rFonts w:ascii="Consolas" w:hAnsi="Consolas"/>
          <w:b/>
          <w:bCs/>
        </w:rPr>
        <w:t>End</w:t>
      </w:r>
      <w:r w:rsidRPr="00AE17B7">
        <w:t>" is entered</w:t>
      </w:r>
      <w:r>
        <w:t xml:space="preserve"> from the console</w:t>
      </w:r>
    </w:p>
    <w:p w14:paraId="7C2DA432" w14:textId="77777777" w:rsidR="00AE17B7" w:rsidRPr="00AE17B7" w:rsidRDefault="00AE17B7" w:rsidP="00AE17B7">
      <w:pPr>
        <w:pStyle w:val="ListParagraph"/>
        <w:numPr>
          <w:ilvl w:val="1"/>
          <w:numId w:val="24"/>
        </w:numPr>
        <w:rPr>
          <w:lang w:val="bg-BG"/>
        </w:rPr>
      </w:pPr>
      <w:r w:rsidRPr="00AE17B7">
        <w:t xml:space="preserve">Print the </w:t>
      </w:r>
      <w:r w:rsidRPr="00AE17B7">
        <w:rPr>
          <w:b/>
          <w:bCs/>
        </w:rPr>
        <w:t xml:space="preserve">sum of digits </w:t>
      </w:r>
      <w:r w:rsidRPr="00AE17B7">
        <w:t>for each integer</w:t>
      </w:r>
      <w:r>
        <w:t xml:space="preserve">, use the following format: </w:t>
      </w:r>
    </w:p>
    <w:p w14:paraId="560F9478" w14:textId="127A62D1" w:rsidR="00AE17B7" w:rsidRPr="00AE17B7" w:rsidRDefault="00AE17B7" w:rsidP="00AE17B7">
      <w:pPr>
        <w:pStyle w:val="ListParagraph"/>
        <w:ind w:left="744" w:firstLine="696"/>
        <w:rPr>
          <w:lang w:val="bg-BG"/>
        </w:rPr>
      </w:pPr>
      <w:r w:rsidRPr="00AE17B7">
        <w:t>"</w:t>
      </w:r>
      <w:r w:rsidRPr="00AE17B7">
        <w:rPr>
          <w:rFonts w:ascii="Consolas" w:hAnsi="Consolas"/>
          <w:b/>
          <w:bCs/>
        </w:rPr>
        <w:t>Sum of digits = {sum}</w:t>
      </w:r>
      <w:r w:rsidRPr="00AE17B7">
        <w:t>"</w:t>
      </w:r>
    </w:p>
    <w:p w14:paraId="2EBFB0BD" w14:textId="77777777" w:rsidR="00AE17B7" w:rsidRPr="00AE17B7" w:rsidRDefault="00AE17B7" w:rsidP="00AE17B7">
      <w:pPr>
        <w:pStyle w:val="ListParagraph"/>
        <w:numPr>
          <w:ilvl w:val="0"/>
          <w:numId w:val="24"/>
        </w:numPr>
        <w:rPr>
          <w:lang w:val="bg-BG"/>
        </w:rPr>
      </w:pPr>
      <w:r w:rsidRPr="00AE17B7">
        <w:t>Finally, print "</w:t>
      </w:r>
      <w:r w:rsidRPr="00AE17B7">
        <w:rPr>
          <w:rFonts w:ascii="Consolas" w:hAnsi="Consolas"/>
          <w:b/>
          <w:bCs/>
        </w:rPr>
        <w:t>Goodbye</w:t>
      </w:r>
      <w:r w:rsidRPr="00AE17B7">
        <w:t>"</w:t>
      </w:r>
    </w:p>
    <w:p w14:paraId="3E3BA5C2" w14:textId="0C30E088" w:rsidR="00AE17B7" w:rsidRPr="000237A0" w:rsidRDefault="00AE17B7" w:rsidP="00A53C79">
      <w:pPr>
        <w:pStyle w:val="Heading3"/>
        <w:spacing w:before="120" w:after="40"/>
        <w:rPr>
          <w:sz w:val="32"/>
          <w:szCs w:val="32"/>
        </w:rPr>
      </w:pPr>
      <w:r w:rsidRPr="00A53C79">
        <w:rPr>
          <w:rFonts w:asciiTheme="minorHAnsi" w:hAnsiTheme="minorHAnsi"/>
          <w:b/>
          <w:color w:val="8F400B"/>
          <w:sz w:val="32"/>
          <w:szCs w:val="32"/>
        </w:rPr>
        <w:t>Example</w:t>
      </w:r>
      <w:r w:rsidRPr="000237A0">
        <w:rPr>
          <w:sz w:val="32"/>
          <w:szCs w:val="32"/>
        </w:rPr>
        <w:t xml:space="preserve"> </w:t>
      </w:r>
    </w:p>
    <w:tbl>
      <w:tblPr>
        <w:tblStyle w:val="TableGrid"/>
        <w:tblW w:w="8336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3489"/>
        <w:gridCol w:w="360"/>
        <w:gridCol w:w="736"/>
        <w:gridCol w:w="3015"/>
      </w:tblGrid>
      <w:tr w:rsidR="00AE17B7" w:rsidRPr="00A90CF6" w14:paraId="66DEC443" w14:textId="77777777" w:rsidTr="00512285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1152CD5C" w14:textId="77777777" w:rsidR="00AE17B7" w:rsidRPr="00A90CF6" w:rsidRDefault="00AE17B7" w:rsidP="00EA682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</w:t>
            </w:r>
            <w:r w:rsidRPr="00A90CF6">
              <w:rPr>
                <w:b/>
              </w:rPr>
              <w:t>nput</w:t>
            </w:r>
          </w:p>
        </w:tc>
        <w:tc>
          <w:tcPr>
            <w:tcW w:w="3489" w:type="dxa"/>
            <w:shd w:val="clear" w:color="auto" w:fill="D9D9D9" w:themeFill="background1" w:themeFillShade="D9"/>
            <w:vAlign w:val="center"/>
          </w:tcPr>
          <w:p w14:paraId="309CF9A5" w14:textId="77777777" w:rsidR="00AE17B7" w:rsidRPr="00A90CF6" w:rsidRDefault="00AE17B7" w:rsidP="00EA682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</w:t>
            </w:r>
            <w:r w:rsidRPr="00A90CF6">
              <w:rPr>
                <w:b/>
              </w:rPr>
              <w:t>utput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12203C3" w14:textId="77777777" w:rsidR="00AE17B7" w:rsidRPr="00A90CF6" w:rsidRDefault="00AE17B7" w:rsidP="00EA682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60F71AFE" w14:textId="77777777" w:rsidR="00AE17B7" w:rsidRPr="00A90CF6" w:rsidRDefault="00AE17B7" w:rsidP="00EA682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</w:t>
            </w:r>
            <w:r w:rsidRPr="00A90CF6">
              <w:rPr>
                <w:b/>
              </w:rPr>
              <w:t>nput</w:t>
            </w:r>
          </w:p>
        </w:tc>
        <w:tc>
          <w:tcPr>
            <w:tcW w:w="3015" w:type="dxa"/>
            <w:shd w:val="clear" w:color="auto" w:fill="D9D9D9" w:themeFill="background1" w:themeFillShade="D9"/>
            <w:vAlign w:val="center"/>
          </w:tcPr>
          <w:p w14:paraId="02D3633C" w14:textId="77777777" w:rsidR="00AE17B7" w:rsidRPr="00A90CF6" w:rsidRDefault="00AE17B7" w:rsidP="00EA682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</w:t>
            </w:r>
            <w:r w:rsidRPr="00A90CF6">
              <w:rPr>
                <w:b/>
              </w:rPr>
              <w:t>utput</w:t>
            </w:r>
          </w:p>
        </w:tc>
      </w:tr>
      <w:tr w:rsidR="00AE17B7" w:rsidRPr="00A90CF6" w14:paraId="29171BE7" w14:textId="77777777" w:rsidTr="00512285">
        <w:tc>
          <w:tcPr>
            <w:tcW w:w="736" w:type="dxa"/>
          </w:tcPr>
          <w:p w14:paraId="4468AF8E" w14:textId="77777777" w:rsidR="00AE17B7" w:rsidRPr="00AE17B7" w:rsidRDefault="00AE17B7" w:rsidP="00AE17B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E17B7">
              <w:rPr>
                <w:rFonts w:ascii="Consolas" w:hAnsi="Consolas"/>
                <w:noProof/>
              </w:rPr>
              <w:t>157</w:t>
            </w:r>
          </w:p>
          <w:p w14:paraId="7F23AFDA" w14:textId="77777777" w:rsidR="00AE17B7" w:rsidRPr="00AE17B7" w:rsidRDefault="00AE17B7" w:rsidP="00AE17B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E17B7">
              <w:rPr>
                <w:rFonts w:ascii="Consolas" w:hAnsi="Consolas"/>
                <w:noProof/>
              </w:rPr>
              <w:t>99</w:t>
            </w:r>
          </w:p>
          <w:p w14:paraId="171E3329" w14:textId="77777777" w:rsidR="00AE17B7" w:rsidRPr="00AE17B7" w:rsidRDefault="00AE17B7" w:rsidP="00AE17B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E17B7">
              <w:rPr>
                <w:rFonts w:ascii="Consolas" w:hAnsi="Consolas"/>
                <w:noProof/>
              </w:rPr>
              <w:t>5</w:t>
            </w:r>
          </w:p>
          <w:p w14:paraId="7C9D7432" w14:textId="77777777" w:rsidR="00AE17B7" w:rsidRPr="00AE17B7" w:rsidRDefault="00AE17B7" w:rsidP="00AE17B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E17B7">
              <w:rPr>
                <w:rFonts w:ascii="Consolas" w:hAnsi="Consolas"/>
                <w:noProof/>
                <w:lang w:val="bg-BG"/>
              </w:rPr>
              <w:t>438</w:t>
            </w:r>
          </w:p>
          <w:p w14:paraId="0B1C212C" w14:textId="25309C4E" w:rsidR="00AE17B7" w:rsidRPr="00AE17B7" w:rsidRDefault="00AE17B7" w:rsidP="00EA682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E17B7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3489" w:type="dxa"/>
          </w:tcPr>
          <w:p w14:paraId="249753DB" w14:textId="77777777" w:rsidR="00AE17B7" w:rsidRPr="00AE17B7" w:rsidRDefault="00AE17B7" w:rsidP="00AE17B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E17B7">
              <w:rPr>
                <w:rFonts w:ascii="Consolas" w:hAnsi="Consolas"/>
                <w:noProof/>
              </w:rPr>
              <w:t>Sum of digits = 13</w:t>
            </w:r>
          </w:p>
          <w:p w14:paraId="5C78BD0B" w14:textId="77777777" w:rsidR="00AE17B7" w:rsidRPr="00AE17B7" w:rsidRDefault="00AE17B7" w:rsidP="00AE17B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E17B7">
              <w:rPr>
                <w:rFonts w:ascii="Consolas" w:hAnsi="Consolas"/>
                <w:noProof/>
              </w:rPr>
              <w:t>Sum of digits = 18</w:t>
            </w:r>
          </w:p>
          <w:p w14:paraId="1EF92996" w14:textId="77777777" w:rsidR="00AE17B7" w:rsidRPr="00AE17B7" w:rsidRDefault="00AE17B7" w:rsidP="00AE17B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E17B7">
              <w:rPr>
                <w:rFonts w:ascii="Consolas" w:hAnsi="Consolas"/>
                <w:noProof/>
              </w:rPr>
              <w:t xml:space="preserve">Sum of digits = </w:t>
            </w:r>
            <w:r w:rsidRPr="00AE17B7">
              <w:rPr>
                <w:rFonts w:ascii="Consolas" w:hAnsi="Consolas"/>
                <w:noProof/>
                <w:lang w:val="bg-BG"/>
              </w:rPr>
              <w:t>5</w:t>
            </w:r>
          </w:p>
          <w:p w14:paraId="57BD2A1F" w14:textId="77777777" w:rsidR="00AE17B7" w:rsidRPr="00AE17B7" w:rsidRDefault="00AE17B7" w:rsidP="00AE17B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E17B7">
              <w:rPr>
                <w:rFonts w:ascii="Consolas" w:hAnsi="Consolas"/>
                <w:noProof/>
              </w:rPr>
              <w:t xml:space="preserve">Sum of digits = </w:t>
            </w:r>
            <w:r w:rsidRPr="00AE17B7">
              <w:rPr>
                <w:rFonts w:ascii="Consolas" w:hAnsi="Consolas"/>
                <w:noProof/>
                <w:lang w:val="bg-BG"/>
              </w:rPr>
              <w:t>15</w:t>
            </w:r>
          </w:p>
          <w:p w14:paraId="08238289" w14:textId="54E92743" w:rsidR="00AE17B7" w:rsidRPr="00AE17B7" w:rsidRDefault="00AE17B7" w:rsidP="00EA682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E17B7">
              <w:rPr>
                <w:rFonts w:ascii="Consolas" w:hAnsi="Consolas"/>
                <w:noProof/>
              </w:rPr>
              <w:t>Goodbye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55537C5D" w14:textId="77777777" w:rsidR="00AE17B7" w:rsidRPr="00A90CF6" w:rsidRDefault="00AE17B7" w:rsidP="00EA682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41F283CE" w14:textId="77777777" w:rsidR="00AE17B7" w:rsidRDefault="00AE17B7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A90CF6">
              <w:rPr>
                <w:rFonts w:ascii="Consolas" w:hAnsi="Consolas"/>
                <w:noProof/>
              </w:rPr>
              <w:t>10</w:t>
            </w:r>
            <w:r w:rsidR="00512285">
              <w:rPr>
                <w:rFonts w:ascii="Consolas" w:hAnsi="Consolas"/>
                <w:noProof/>
              </w:rPr>
              <w:t>7</w:t>
            </w:r>
          </w:p>
          <w:p w14:paraId="73C28444" w14:textId="77777777" w:rsidR="00512285" w:rsidRDefault="00512285" w:rsidP="00EA682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45</w:t>
            </w:r>
          </w:p>
          <w:p w14:paraId="3D6EB4A8" w14:textId="77777777" w:rsidR="00512285" w:rsidRDefault="00512285" w:rsidP="00EA682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98</w:t>
            </w:r>
          </w:p>
          <w:p w14:paraId="523AC047" w14:textId="77777777" w:rsidR="00512285" w:rsidRDefault="00512285" w:rsidP="00EA682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3</w:t>
            </w:r>
          </w:p>
          <w:p w14:paraId="7ED6D745" w14:textId="0FEC8538" w:rsidR="00512285" w:rsidRPr="00A90CF6" w:rsidRDefault="00512285" w:rsidP="00EA682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3015" w:type="dxa"/>
          </w:tcPr>
          <w:p w14:paraId="792A998A" w14:textId="2138E233" w:rsidR="00512285" w:rsidRPr="00AE17B7" w:rsidRDefault="00512285" w:rsidP="0051228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E17B7">
              <w:rPr>
                <w:rFonts w:ascii="Consolas" w:hAnsi="Consolas"/>
                <w:noProof/>
              </w:rPr>
              <w:t xml:space="preserve">Sum of digits = </w:t>
            </w:r>
            <w:r>
              <w:rPr>
                <w:rFonts w:ascii="Consolas" w:hAnsi="Consolas"/>
                <w:noProof/>
              </w:rPr>
              <w:t>8</w:t>
            </w:r>
          </w:p>
          <w:p w14:paraId="725133AC" w14:textId="726978CB" w:rsidR="00512285" w:rsidRPr="00AE17B7" w:rsidRDefault="00512285" w:rsidP="0051228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E17B7">
              <w:rPr>
                <w:rFonts w:ascii="Consolas" w:hAnsi="Consolas"/>
                <w:noProof/>
              </w:rPr>
              <w:t xml:space="preserve">Sum of digits = </w:t>
            </w:r>
            <w:r>
              <w:rPr>
                <w:rFonts w:ascii="Consolas" w:hAnsi="Consolas"/>
                <w:noProof/>
              </w:rPr>
              <w:t>12</w:t>
            </w:r>
          </w:p>
          <w:p w14:paraId="30384718" w14:textId="14B3F53F" w:rsidR="00512285" w:rsidRPr="00AE17B7" w:rsidRDefault="00512285" w:rsidP="00512285">
            <w:pPr>
              <w:spacing w:before="0" w:after="0"/>
              <w:rPr>
                <w:rFonts w:ascii="Consolas" w:hAnsi="Consolas"/>
                <w:noProof/>
              </w:rPr>
            </w:pPr>
            <w:r w:rsidRPr="00AE17B7">
              <w:rPr>
                <w:rFonts w:ascii="Consolas" w:hAnsi="Consolas"/>
                <w:noProof/>
              </w:rPr>
              <w:t xml:space="preserve">Sum of digits = </w:t>
            </w:r>
            <w:r>
              <w:rPr>
                <w:rFonts w:ascii="Consolas" w:hAnsi="Consolas"/>
                <w:noProof/>
              </w:rPr>
              <w:t>17</w:t>
            </w:r>
          </w:p>
          <w:p w14:paraId="7A0C3610" w14:textId="436CBCBE" w:rsidR="00512285" w:rsidRPr="00AE17B7" w:rsidRDefault="00512285" w:rsidP="00512285">
            <w:pPr>
              <w:spacing w:before="0" w:after="0"/>
              <w:rPr>
                <w:rFonts w:ascii="Consolas" w:hAnsi="Consolas"/>
                <w:noProof/>
              </w:rPr>
            </w:pPr>
            <w:r w:rsidRPr="00AE17B7">
              <w:rPr>
                <w:rFonts w:ascii="Consolas" w:hAnsi="Consolas"/>
                <w:noProof/>
              </w:rPr>
              <w:t xml:space="preserve">Sum of digits = </w:t>
            </w:r>
            <w:r>
              <w:rPr>
                <w:rFonts w:ascii="Consolas" w:hAnsi="Consolas"/>
                <w:noProof/>
              </w:rPr>
              <w:t>5</w:t>
            </w:r>
          </w:p>
          <w:p w14:paraId="337E9871" w14:textId="4182F58E" w:rsidR="00AE17B7" w:rsidRPr="00A90CF6" w:rsidRDefault="00512285" w:rsidP="00512285">
            <w:pPr>
              <w:spacing w:before="0" w:after="0"/>
              <w:rPr>
                <w:rFonts w:ascii="Consolas" w:hAnsi="Consolas"/>
                <w:noProof/>
              </w:rPr>
            </w:pPr>
            <w:r w:rsidRPr="00AE17B7">
              <w:rPr>
                <w:rFonts w:ascii="Consolas" w:hAnsi="Consolas"/>
                <w:noProof/>
              </w:rPr>
              <w:t>Goodbye</w:t>
            </w:r>
          </w:p>
        </w:tc>
      </w:tr>
    </w:tbl>
    <w:p w14:paraId="72DDE926" w14:textId="10F851DD" w:rsidR="00AE17B7" w:rsidRDefault="00B11EBD" w:rsidP="00B11EBD">
      <w:pPr>
        <w:pStyle w:val="Heading2"/>
      </w:pPr>
      <w:r>
        <w:t>Prime Numbers</w:t>
      </w:r>
    </w:p>
    <w:p w14:paraId="321ACC43" w14:textId="36996FA8" w:rsidR="00B11EBD" w:rsidRDefault="00B11EBD" w:rsidP="00B11EBD">
      <w:pPr>
        <w:rPr>
          <w:b/>
          <w:bCs/>
        </w:rPr>
      </w:pPr>
      <w:r w:rsidRPr="00B11EBD">
        <w:t xml:space="preserve">Write a program </w:t>
      </w:r>
      <w:r>
        <w:t>that</w:t>
      </w:r>
      <w:r>
        <w:rPr>
          <w:b/>
          <w:bCs/>
        </w:rPr>
        <w:t>:</w:t>
      </w:r>
    </w:p>
    <w:p w14:paraId="2ADCE718" w14:textId="6E18C750" w:rsidR="00B11EBD" w:rsidRPr="00B11EBD" w:rsidRDefault="00B11EBD" w:rsidP="00B11EBD">
      <w:pPr>
        <w:pStyle w:val="ListParagraph"/>
        <w:numPr>
          <w:ilvl w:val="0"/>
          <w:numId w:val="26"/>
        </w:numPr>
        <w:rPr>
          <w:lang w:val="bg-BG"/>
        </w:rPr>
      </w:pPr>
      <w:r>
        <w:t xml:space="preserve">Reads two integer numbers: </w:t>
      </w:r>
      <w:r w:rsidRPr="00B11EBD">
        <w:rPr>
          <w:b/>
          <w:bCs/>
        </w:rPr>
        <w:t xml:space="preserve">start of the </w:t>
      </w:r>
      <w:r>
        <w:rPr>
          <w:b/>
          <w:bCs/>
        </w:rPr>
        <w:t>range</w:t>
      </w:r>
      <w:r w:rsidRPr="00B11EBD">
        <w:rPr>
          <w:b/>
          <w:bCs/>
        </w:rPr>
        <w:t xml:space="preserve"> </w:t>
      </w:r>
      <w:r w:rsidRPr="00B11EBD">
        <w:t>and</w:t>
      </w:r>
      <w:r w:rsidRPr="00B11EBD">
        <w:rPr>
          <w:b/>
          <w:bCs/>
        </w:rPr>
        <w:t xml:space="preserve"> end of the </w:t>
      </w:r>
      <w:r>
        <w:rPr>
          <w:b/>
          <w:bCs/>
        </w:rPr>
        <w:t>range</w:t>
      </w:r>
    </w:p>
    <w:p w14:paraId="06E89DCC" w14:textId="5CCFEA7C" w:rsidR="00B11EBD" w:rsidRPr="00B11EBD" w:rsidRDefault="00B11EBD" w:rsidP="00B11EBD">
      <w:pPr>
        <w:pStyle w:val="ListParagraph"/>
        <w:numPr>
          <w:ilvl w:val="0"/>
          <w:numId w:val="26"/>
        </w:numPr>
        <w:rPr>
          <w:lang w:val="bg-BG"/>
        </w:rPr>
      </w:pPr>
      <w:r w:rsidRPr="00B11EBD">
        <w:lastRenderedPageBreak/>
        <w:t xml:space="preserve">Print </w:t>
      </w:r>
      <w:r w:rsidRPr="00B11EBD">
        <w:rPr>
          <w:b/>
          <w:bCs/>
        </w:rPr>
        <w:t>all prime numbers</w:t>
      </w:r>
      <w:r w:rsidRPr="00B11EBD">
        <w:t xml:space="preserve"> in given range</w:t>
      </w:r>
    </w:p>
    <w:p w14:paraId="2F63900F" w14:textId="1EE853EA" w:rsidR="00B11EBD" w:rsidRPr="00B11EBD" w:rsidRDefault="00B11EBD" w:rsidP="00B11EBD">
      <w:r w:rsidRPr="00B11EBD">
        <w:rPr>
          <w:b/>
          <w:bCs/>
          <w:u w:val="single"/>
        </w:rPr>
        <w:t>Hint:</w:t>
      </w:r>
      <w:r>
        <w:t xml:space="preserve"> </w:t>
      </w:r>
      <w:r w:rsidRPr="00B11EBD">
        <w:t>A prime number is a positive integer greater than 1 that has exactly two distinct positive divisors: 1 and itself.</w:t>
      </w:r>
    </w:p>
    <w:p w14:paraId="230A3E67" w14:textId="4A227EFF" w:rsidR="00B11EBD" w:rsidRPr="000237A0" w:rsidRDefault="00B11EBD" w:rsidP="00A53C79">
      <w:pPr>
        <w:pStyle w:val="Heading3"/>
        <w:spacing w:before="120" w:after="40"/>
        <w:rPr>
          <w:sz w:val="32"/>
          <w:szCs w:val="32"/>
        </w:rPr>
      </w:pPr>
      <w:r w:rsidRPr="00A53C79">
        <w:rPr>
          <w:rFonts w:asciiTheme="minorHAnsi" w:hAnsiTheme="minorHAnsi"/>
          <w:b/>
          <w:color w:val="8F400B"/>
          <w:sz w:val="32"/>
          <w:szCs w:val="32"/>
        </w:rPr>
        <w:t>Example</w:t>
      </w:r>
      <w:r w:rsidRPr="000237A0">
        <w:rPr>
          <w:sz w:val="32"/>
          <w:szCs w:val="32"/>
        </w:rPr>
        <w:t xml:space="preserve"> </w:t>
      </w:r>
    </w:p>
    <w:tbl>
      <w:tblPr>
        <w:tblStyle w:val="TableGrid"/>
        <w:tblW w:w="5359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4623"/>
      </w:tblGrid>
      <w:tr w:rsidR="00B11EBD" w:rsidRPr="00A90CF6" w14:paraId="254BD292" w14:textId="77777777" w:rsidTr="00B11EBD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5B08B166" w14:textId="77777777" w:rsidR="00B11EBD" w:rsidRPr="00A90CF6" w:rsidRDefault="00B11EBD" w:rsidP="00107BE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</w:t>
            </w:r>
            <w:r w:rsidRPr="00A90CF6">
              <w:rPr>
                <w:b/>
              </w:rPr>
              <w:t>nput</w:t>
            </w:r>
          </w:p>
        </w:tc>
        <w:tc>
          <w:tcPr>
            <w:tcW w:w="4623" w:type="dxa"/>
            <w:shd w:val="clear" w:color="auto" w:fill="D9D9D9" w:themeFill="background1" w:themeFillShade="D9"/>
            <w:vAlign w:val="center"/>
          </w:tcPr>
          <w:p w14:paraId="778A6C2F" w14:textId="77777777" w:rsidR="00B11EBD" w:rsidRPr="00A90CF6" w:rsidRDefault="00B11EBD" w:rsidP="00107BE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</w:t>
            </w:r>
            <w:r w:rsidRPr="00A90CF6">
              <w:rPr>
                <w:b/>
              </w:rPr>
              <w:t>utput</w:t>
            </w:r>
          </w:p>
        </w:tc>
      </w:tr>
      <w:tr w:rsidR="00B11EBD" w:rsidRPr="00A90CF6" w14:paraId="76B813F1" w14:textId="77777777" w:rsidTr="00B11EBD">
        <w:tc>
          <w:tcPr>
            <w:tcW w:w="736" w:type="dxa"/>
          </w:tcPr>
          <w:p w14:paraId="3A6068C1" w14:textId="77777777" w:rsidR="00B11EBD" w:rsidRDefault="00B11EBD" w:rsidP="00107BE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</w:p>
          <w:p w14:paraId="51AECCE8" w14:textId="487CEB26" w:rsidR="00B11EBD" w:rsidRPr="00AE17B7" w:rsidRDefault="00B11EBD" w:rsidP="00107BE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50</w:t>
            </w:r>
          </w:p>
        </w:tc>
        <w:tc>
          <w:tcPr>
            <w:tcW w:w="4623" w:type="dxa"/>
          </w:tcPr>
          <w:p w14:paraId="5FD82563" w14:textId="77777777" w:rsidR="00B11EBD" w:rsidRPr="00B11EBD" w:rsidRDefault="00B11EBD" w:rsidP="00B11EB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11EBD">
              <w:rPr>
                <w:rFonts w:ascii="Consolas" w:hAnsi="Consolas"/>
                <w:noProof/>
              </w:rPr>
              <w:t>5 7 11 13 17 19 23 29 31 37 41 43 47</w:t>
            </w:r>
          </w:p>
          <w:p w14:paraId="4E07B78A" w14:textId="52FD70AB" w:rsidR="00B11EBD" w:rsidRPr="00AE17B7" w:rsidRDefault="00B11EBD" w:rsidP="00107BE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</w:p>
        </w:tc>
      </w:tr>
    </w:tbl>
    <w:p w14:paraId="21695398" w14:textId="5813B1D5" w:rsidR="00B11EBD" w:rsidRDefault="00B11EBD" w:rsidP="00B11EBD"/>
    <w:tbl>
      <w:tblPr>
        <w:tblStyle w:val="TableGrid"/>
        <w:tblW w:w="5359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4623"/>
      </w:tblGrid>
      <w:tr w:rsidR="00B11EBD" w:rsidRPr="00A90CF6" w14:paraId="5C59841D" w14:textId="77777777" w:rsidTr="00107BE0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623DA30B" w14:textId="77777777" w:rsidR="00B11EBD" w:rsidRPr="00A90CF6" w:rsidRDefault="00B11EBD" w:rsidP="00107BE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</w:t>
            </w:r>
            <w:r w:rsidRPr="00A90CF6">
              <w:rPr>
                <w:b/>
              </w:rPr>
              <w:t>nput</w:t>
            </w:r>
          </w:p>
        </w:tc>
        <w:tc>
          <w:tcPr>
            <w:tcW w:w="4623" w:type="dxa"/>
            <w:shd w:val="clear" w:color="auto" w:fill="D9D9D9" w:themeFill="background1" w:themeFillShade="D9"/>
            <w:vAlign w:val="center"/>
          </w:tcPr>
          <w:p w14:paraId="71A4DA59" w14:textId="77777777" w:rsidR="00B11EBD" w:rsidRPr="00A90CF6" w:rsidRDefault="00B11EBD" w:rsidP="00107BE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</w:t>
            </w:r>
            <w:r w:rsidRPr="00A90CF6">
              <w:rPr>
                <w:b/>
              </w:rPr>
              <w:t>utput</w:t>
            </w:r>
          </w:p>
        </w:tc>
      </w:tr>
      <w:tr w:rsidR="00B11EBD" w:rsidRPr="00A90CF6" w14:paraId="5F9D6023" w14:textId="77777777" w:rsidTr="00107BE0">
        <w:tc>
          <w:tcPr>
            <w:tcW w:w="736" w:type="dxa"/>
          </w:tcPr>
          <w:p w14:paraId="225CB3FB" w14:textId="77777777" w:rsidR="00B11EBD" w:rsidRDefault="00B11EBD" w:rsidP="00107BE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0</w:t>
            </w:r>
          </w:p>
          <w:p w14:paraId="12EA7DE5" w14:textId="6C6D9DDE" w:rsidR="00B11EBD" w:rsidRPr="00AE17B7" w:rsidRDefault="00B11EBD" w:rsidP="00107BE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30</w:t>
            </w:r>
          </w:p>
        </w:tc>
        <w:tc>
          <w:tcPr>
            <w:tcW w:w="4623" w:type="dxa"/>
          </w:tcPr>
          <w:p w14:paraId="48EC7276" w14:textId="1915AFB4" w:rsidR="00B11EBD" w:rsidRPr="00B11EBD" w:rsidRDefault="00B11EBD" w:rsidP="00107BE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23 29</w:t>
            </w:r>
          </w:p>
          <w:p w14:paraId="31F00284" w14:textId="77777777" w:rsidR="00B11EBD" w:rsidRPr="00AE17B7" w:rsidRDefault="00B11EBD" w:rsidP="00107BE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</w:p>
        </w:tc>
      </w:tr>
    </w:tbl>
    <w:p w14:paraId="069A2301" w14:textId="77777777" w:rsidR="00B11EBD" w:rsidRPr="00B11EBD" w:rsidRDefault="00B11EBD" w:rsidP="00B11EBD"/>
    <w:sectPr w:rsidR="00B11EBD" w:rsidRPr="00B11EBD" w:rsidSect="00381D6B">
      <w:footerReference w:type="default" r:id="rId8"/>
      <w:pgSz w:w="11906" w:h="16838"/>
      <w:pgMar w:top="1440" w:right="1440" w:bottom="1440" w:left="1418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70F4BD9" w14:textId="77777777" w:rsidR="006C5ACA" w:rsidRDefault="006C5ACA" w:rsidP="00573D09">
      <w:pPr>
        <w:spacing w:before="0" w:after="0" w:line="240" w:lineRule="auto"/>
      </w:pPr>
      <w:r>
        <w:separator/>
      </w:r>
    </w:p>
  </w:endnote>
  <w:endnote w:type="continuationSeparator" w:id="0">
    <w:p w14:paraId="52583140" w14:textId="77777777" w:rsidR="006C5ACA" w:rsidRDefault="006C5ACA" w:rsidP="00573D09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48CAC94" w14:textId="77777777" w:rsidR="00573D09" w:rsidRDefault="00573D09" w:rsidP="00573D09">
    <w:pPr>
      <w:pStyle w:val="Footer"/>
      <w:ind w:left="-567" w:hanging="567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790CE6F" wp14:editId="394C5550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12C7A3E" w14:textId="77777777" w:rsidR="00573D09" w:rsidRPr="002C539D" w:rsidRDefault="00573D09" w:rsidP="00573D09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790CE6F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left:0;text-align:left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112C7A3E" w14:textId="77777777" w:rsidR="00573D09" w:rsidRPr="002C539D" w:rsidRDefault="00573D09" w:rsidP="00573D09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071A180" wp14:editId="624D714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F70CE05" w14:textId="77777777" w:rsidR="00573D09" w:rsidRPr="002C539D" w:rsidRDefault="00573D09" w:rsidP="00573D09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759C3C67" w14:textId="77777777" w:rsidR="00573D09" w:rsidRPr="00596AA5" w:rsidRDefault="00573D09" w:rsidP="00573D09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E4C52B8" wp14:editId="710E1EEE">
                                <wp:extent cx="180000" cy="180000"/>
                                <wp:effectExtent l="0" t="0" r="0" b="0"/>
                                <wp:docPr id="9" name="Picture 9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5C5723E" wp14:editId="42BC9003">
                                <wp:extent cx="180000" cy="180000"/>
                                <wp:effectExtent l="0" t="0" r="0" b="0"/>
                                <wp:docPr id="10" name="Picture 10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6ED949C" wp14:editId="736B167C">
                                <wp:extent cx="180000" cy="180000"/>
                                <wp:effectExtent l="0" t="0" r="0" b="0"/>
                                <wp:docPr id="11" name="Picture 11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E4A8FE0" wp14:editId="3D7E75E4">
                                <wp:extent cx="180000" cy="180000"/>
                                <wp:effectExtent l="0" t="0" r="0" b="0"/>
                                <wp:docPr id="12" name="Picture 12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77D8CDC" wp14:editId="6691B660">
                                <wp:extent cx="180000" cy="180000"/>
                                <wp:effectExtent l="0" t="0" r="0" b="0"/>
                                <wp:docPr id="13" name="Picture 13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F0E74A3" wp14:editId="689D8367">
                                <wp:extent cx="180000" cy="180000"/>
                                <wp:effectExtent l="0" t="0" r="0" b="0"/>
                                <wp:docPr id="14" name="Picture 14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DC6FFB9" wp14:editId="564D5F55">
                                <wp:extent cx="180000" cy="180000"/>
                                <wp:effectExtent l="0" t="0" r="0" b="0"/>
                                <wp:docPr id="15" name="Picture 15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14F14EB" wp14:editId="01E281CC">
                                <wp:extent cx="180000" cy="180000"/>
                                <wp:effectExtent l="0" t="0" r="0" b="0"/>
                                <wp:docPr id="18" name="Picture 18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99A1D7D" wp14:editId="586A2EF6">
                                <wp:extent cx="180000" cy="180000"/>
                                <wp:effectExtent l="0" t="0" r="0" b="0"/>
                                <wp:docPr id="24" name="Picture 24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071A180" id="Text Box 16" o:spid="_x0000_s1027" type="#_x0000_t202" style="position:absolute;left:0;text-align:left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0F70CE05" w14:textId="77777777" w:rsidR="00573D09" w:rsidRPr="002C539D" w:rsidRDefault="00573D09" w:rsidP="00573D09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759C3C67" w14:textId="77777777" w:rsidR="00573D09" w:rsidRPr="00596AA5" w:rsidRDefault="00573D09" w:rsidP="00573D09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E4C52B8" wp14:editId="710E1EEE">
                          <wp:extent cx="180000" cy="180000"/>
                          <wp:effectExtent l="0" t="0" r="0" b="0"/>
                          <wp:docPr id="9" name="Picture 9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5C5723E" wp14:editId="42BC9003">
                          <wp:extent cx="180000" cy="180000"/>
                          <wp:effectExtent l="0" t="0" r="0" b="0"/>
                          <wp:docPr id="10" name="Picture 10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6ED949C" wp14:editId="736B167C">
                          <wp:extent cx="180000" cy="180000"/>
                          <wp:effectExtent l="0" t="0" r="0" b="0"/>
                          <wp:docPr id="11" name="Picture 11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E4A8FE0" wp14:editId="3D7E75E4">
                          <wp:extent cx="180000" cy="180000"/>
                          <wp:effectExtent l="0" t="0" r="0" b="0"/>
                          <wp:docPr id="12" name="Picture 12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77D8CDC" wp14:editId="6691B660">
                          <wp:extent cx="180000" cy="180000"/>
                          <wp:effectExtent l="0" t="0" r="0" b="0"/>
                          <wp:docPr id="13" name="Picture 13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F0E74A3" wp14:editId="689D8367">
                          <wp:extent cx="180000" cy="180000"/>
                          <wp:effectExtent l="0" t="0" r="0" b="0"/>
                          <wp:docPr id="14" name="Picture 14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DC6FFB9" wp14:editId="564D5F55">
                          <wp:extent cx="180000" cy="180000"/>
                          <wp:effectExtent l="0" t="0" r="0" b="0"/>
                          <wp:docPr id="15" name="Picture 15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14F14EB" wp14:editId="01E281CC">
                          <wp:extent cx="180000" cy="180000"/>
                          <wp:effectExtent l="0" t="0" r="0" b="0"/>
                          <wp:docPr id="18" name="Picture 18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99A1D7D" wp14:editId="586A2EF6">
                          <wp:extent cx="180000" cy="180000"/>
                          <wp:effectExtent l="0" t="0" r="0" b="0"/>
                          <wp:docPr id="24" name="Picture 24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4FFECEF0" wp14:editId="7D559E7B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2" name="Picture 2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8ADD7F5" wp14:editId="2042B4D6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2DF84EA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" strokecolor="#375623 [1609]" strokeweight="1pt">
              <v:stroke joinstyle="miter"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A203F9F" wp14:editId="0235945A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C986915" w14:textId="77777777" w:rsidR="00573D09" w:rsidRPr="00596AA5" w:rsidRDefault="00573D09" w:rsidP="00573D09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A203F9F" id="Text Box 4" o:spid="_x0000_s1028" type="#_x0000_t202" style="position:absolute;left:0;text-align:left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7C986915" w14:textId="77777777" w:rsidR="00573D09" w:rsidRPr="00596AA5" w:rsidRDefault="00573D09" w:rsidP="00573D09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23C56A6E" w14:textId="77777777" w:rsidR="00573D09" w:rsidRDefault="00573D09" w:rsidP="00573D09">
    <w:pPr>
      <w:pStyle w:val="Footer"/>
    </w:pPr>
  </w:p>
  <w:p w14:paraId="3D7E5DBE" w14:textId="77777777" w:rsidR="00573D09" w:rsidRDefault="00573D09" w:rsidP="00573D09">
    <w:pPr>
      <w:pStyle w:val="Footer"/>
      <w:ind w:left="-567" w:firstLine="56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BF1791D" w14:textId="77777777" w:rsidR="006C5ACA" w:rsidRDefault="006C5ACA" w:rsidP="00573D09">
      <w:pPr>
        <w:spacing w:before="0" w:after="0" w:line="240" w:lineRule="auto"/>
      </w:pPr>
      <w:r>
        <w:separator/>
      </w:r>
    </w:p>
  </w:footnote>
  <w:footnote w:type="continuationSeparator" w:id="0">
    <w:p w14:paraId="2D376E17" w14:textId="77777777" w:rsidR="006C5ACA" w:rsidRDefault="006C5ACA" w:rsidP="00573D09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24D3CA0"/>
    <w:multiLevelType w:val="hybridMultilevel"/>
    <w:tmpl w:val="30BAC60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44711FC"/>
    <w:multiLevelType w:val="hybridMultilevel"/>
    <w:tmpl w:val="525032E0"/>
    <w:lvl w:ilvl="0" w:tplc="08564E8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CF257C4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FFCE44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6B8EED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43A2AC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054CBA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34EE4A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C220F4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AF6ACC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830B99"/>
    <w:multiLevelType w:val="hybridMultilevel"/>
    <w:tmpl w:val="1E8A0B0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C553D4"/>
    <w:multiLevelType w:val="hybridMultilevel"/>
    <w:tmpl w:val="87681CD8"/>
    <w:lvl w:ilvl="0" w:tplc="E04EA53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0886C8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078F3B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4FC83F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B387EE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C8522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97C9CE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94E9D0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F18640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9F0A09"/>
    <w:multiLevelType w:val="hybridMultilevel"/>
    <w:tmpl w:val="B28E6A18"/>
    <w:lvl w:ilvl="0" w:tplc="0402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ED5371"/>
    <w:multiLevelType w:val="hybridMultilevel"/>
    <w:tmpl w:val="BC1ACA4A"/>
    <w:lvl w:ilvl="0" w:tplc="04020001">
      <w:start w:val="1"/>
      <w:numFmt w:val="bullet"/>
      <w:lvlText w:val=""/>
      <w:lvlJc w:val="left"/>
      <w:pPr>
        <w:ind w:left="767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87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207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7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7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7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7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7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7" w:hanging="360"/>
      </w:pPr>
      <w:rPr>
        <w:rFonts w:ascii="Wingdings" w:hAnsi="Wingdings" w:hint="default"/>
      </w:rPr>
    </w:lvl>
  </w:abstractNum>
  <w:abstractNum w:abstractNumId="7" w15:restartNumberingAfterBreak="0">
    <w:nsid w:val="2761600C"/>
    <w:multiLevelType w:val="hybridMultilevel"/>
    <w:tmpl w:val="F1E4735A"/>
    <w:lvl w:ilvl="0" w:tplc="DAD2541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CAC15AC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32CF18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7FEDFD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4BC76C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3E022C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AE6FD2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A80085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7524FC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9DB7409"/>
    <w:multiLevelType w:val="hybridMultilevel"/>
    <w:tmpl w:val="C0F033E0"/>
    <w:lvl w:ilvl="0" w:tplc="62EA43B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82C63D6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B3C2EA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CF481A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AF46DC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28A2A5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AB22EC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3CA6D1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86A703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B6920EA"/>
    <w:multiLevelType w:val="hybridMultilevel"/>
    <w:tmpl w:val="E28E1A60"/>
    <w:lvl w:ilvl="0" w:tplc="1F462CC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EA88CB2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ACAE9E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142B8B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CC82A2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2EA3C9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9B22FE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ECC487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F446FC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28E2872"/>
    <w:multiLevelType w:val="hybridMultilevel"/>
    <w:tmpl w:val="C4F23348"/>
    <w:lvl w:ilvl="0" w:tplc="C1A8EB3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72A2AFA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E3A4D0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8A8A3F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6C0C21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E785F1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22A32A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7F0C02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F185ED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BC4459"/>
    <w:multiLevelType w:val="hybridMultilevel"/>
    <w:tmpl w:val="9576444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69F41CF"/>
    <w:multiLevelType w:val="hybridMultilevel"/>
    <w:tmpl w:val="EB5A84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92E5238"/>
    <w:multiLevelType w:val="hybridMultilevel"/>
    <w:tmpl w:val="0CDE244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414F2F8C"/>
    <w:multiLevelType w:val="hybridMultilevel"/>
    <w:tmpl w:val="67E4261E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49F15A4A"/>
    <w:multiLevelType w:val="hybridMultilevel"/>
    <w:tmpl w:val="9E5CBED8"/>
    <w:lvl w:ilvl="0" w:tplc="A73ADFF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54BB5741"/>
    <w:multiLevelType w:val="hybridMultilevel"/>
    <w:tmpl w:val="3C68DA40"/>
    <w:lvl w:ilvl="0" w:tplc="9F6C956A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76E5C85"/>
    <w:multiLevelType w:val="hybridMultilevel"/>
    <w:tmpl w:val="AEC2F99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C894D07"/>
    <w:multiLevelType w:val="hybridMultilevel"/>
    <w:tmpl w:val="9474AA0C"/>
    <w:lvl w:ilvl="0" w:tplc="3DA0B54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452B3A0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5F223D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DCAD53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8EE4E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7FE78F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D0E0BA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AEDF2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46CDC6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1C22CDF"/>
    <w:multiLevelType w:val="hybridMultilevel"/>
    <w:tmpl w:val="4FEC6B86"/>
    <w:lvl w:ilvl="0" w:tplc="8460D40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0489EF2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42AE088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C5CA09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A0A346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6421F2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21C2F7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84C39E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0ACF37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94B22F1"/>
    <w:multiLevelType w:val="hybridMultilevel"/>
    <w:tmpl w:val="7DA815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B3A4BE8"/>
    <w:multiLevelType w:val="hybridMultilevel"/>
    <w:tmpl w:val="A176D090"/>
    <w:lvl w:ilvl="0" w:tplc="04020001">
      <w:start w:val="1"/>
      <w:numFmt w:val="bullet"/>
      <w:lvlText w:val=""/>
      <w:lvlJc w:val="left"/>
      <w:pPr>
        <w:ind w:left="767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7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7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7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7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7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7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7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7" w:hanging="360"/>
      </w:pPr>
      <w:rPr>
        <w:rFonts w:ascii="Wingdings" w:hAnsi="Wingdings" w:hint="default"/>
      </w:rPr>
    </w:lvl>
  </w:abstractNum>
  <w:abstractNum w:abstractNumId="22" w15:restartNumberingAfterBreak="0">
    <w:nsid w:val="6B95091A"/>
    <w:multiLevelType w:val="hybridMultilevel"/>
    <w:tmpl w:val="A1EA0BC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E312ABC"/>
    <w:multiLevelType w:val="hybridMultilevel"/>
    <w:tmpl w:val="45ECBDAA"/>
    <w:lvl w:ilvl="0" w:tplc="DB8046E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6B2DED8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D38EB3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DF6A95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C2CEEF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7122B4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E50B53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4BEF88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C1A877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1A33DEB"/>
    <w:multiLevelType w:val="hybridMultilevel"/>
    <w:tmpl w:val="FE36F9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C1D48FA"/>
    <w:multiLevelType w:val="hybridMultilevel"/>
    <w:tmpl w:val="A6126EB6"/>
    <w:lvl w:ilvl="0" w:tplc="D1508A0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ABAD0A4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4D0361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14269B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09827D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F86515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DC4A2E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F2C7C1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DF8587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318270646">
    <w:abstractNumId w:val="1"/>
  </w:num>
  <w:num w:numId="2" w16cid:durableId="1206984846">
    <w:abstractNumId w:val="15"/>
  </w:num>
  <w:num w:numId="3" w16cid:durableId="3827592">
    <w:abstractNumId w:val="24"/>
  </w:num>
  <w:num w:numId="4" w16cid:durableId="1355304940">
    <w:abstractNumId w:val="17"/>
  </w:num>
  <w:num w:numId="5" w16cid:durableId="104082855">
    <w:abstractNumId w:val="23"/>
  </w:num>
  <w:num w:numId="6" w16cid:durableId="182863186">
    <w:abstractNumId w:val="10"/>
  </w:num>
  <w:num w:numId="7" w16cid:durableId="816530067">
    <w:abstractNumId w:val="7"/>
  </w:num>
  <w:num w:numId="8" w16cid:durableId="1478641656">
    <w:abstractNumId w:val="18"/>
  </w:num>
  <w:num w:numId="9" w16cid:durableId="1233613881">
    <w:abstractNumId w:val="25"/>
  </w:num>
  <w:num w:numId="10" w16cid:durableId="1227182105">
    <w:abstractNumId w:val="13"/>
  </w:num>
  <w:num w:numId="11" w16cid:durableId="57672388">
    <w:abstractNumId w:val="14"/>
  </w:num>
  <w:num w:numId="12" w16cid:durableId="1266421553">
    <w:abstractNumId w:val="16"/>
  </w:num>
  <w:num w:numId="13" w16cid:durableId="106894701">
    <w:abstractNumId w:val="2"/>
  </w:num>
  <w:num w:numId="14" w16cid:durableId="550002386">
    <w:abstractNumId w:val="5"/>
  </w:num>
  <w:num w:numId="15" w16cid:durableId="326439135">
    <w:abstractNumId w:val="4"/>
  </w:num>
  <w:num w:numId="16" w16cid:durableId="1217201228">
    <w:abstractNumId w:val="0"/>
  </w:num>
  <w:num w:numId="17" w16cid:durableId="645013211">
    <w:abstractNumId w:val="22"/>
  </w:num>
  <w:num w:numId="18" w16cid:durableId="1700282144">
    <w:abstractNumId w:val="21"/>
  </w:num>
  <w:num w:numId="19" w16cid:durableId="2107919518">
    <w:abstractNumId w:val="19"/>
  </w:num>
  <w:num w:numId="20" w16cid:durableId="568854962">
    <w:abstractNumId w:val="3"/>
  </w:num>
  <w:num w:numId="21" w16cid:durableId="1774783322">
    <w:abstractNumId w:val="6"/>
  </w:num>
  <w:num w:numId="22" w16cid:durableId="596906234">
    <w:abstractNumId w:val="20"/>
  </w:num>
  <w:num w:numId="23" w16cid:durableId="2043480176">
    <w:abstractNumId w:val="9"/>
  </w:num>
  <w:num w:numId="24" w16cid:durableId="1383825317">
    <w:abstractNumId w:val="12"/>
  </w:num>
  <w:num w:numId="25" w16cid:durableId="1578248767">
    <w:abstractNumId w:val="8"/>
  </w:num>
  <w:num w:numId="26" w16cid:durableId="66506144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1MzA2NDOxNDUwMzZU0lEKTi0uzszPAykwrwUAT9uAUiwAAAA="/>
  </w:docVars>
  <w:rsids>
    <w:rsidRoot w:val="00637A04"/>
    <w:rsid w:val="000237A0"/>
    <w:rsid w:val="000F2506"/>
    <w:rsid w:val="00122964"/>
    <w:rsid w:val="00264C8E"/>
    <w:rsid w:val="00265DF4"/>
    <w:rsid w:val="00286374"/>
    <w:rsid w:val="00292082"/>
    <w:rsid w:val="002C2926"/>
    <w:rsid w:val="00350A77"/>
    <w:rsid w:val="00381D6B"/>
    <w:rsid w:val="003A1523"/>
    <w:rsid w:val="003B6574"/>
    <w:rsid w:val="003D11A9"/>
    <w:rsid w:val="00486079"/>
    <w:rsid w:val="0048644D"/>
    <w:rsid w:val="004B6310"/>
    <w:rsid w:val="00512285"/>
    <w:rsid w:val="005519AF"/>
    <w:rsid w:val="00556D75"/>
    <w:rsid w:val="00573D09"/>
    <w:rsid w:val="00592B46"/>
    <w:rsid w:val="005E16DE"/>
    <w:rsid w:val="00622EF5"/>
    <w:rsid w:val="00635A5B"/>
    <w:rsid w:val="00637A04"/>
    <w:rsid w:val="00654354"/>
    <w:rsid w:val="006C11A6"/>
    <w:rsid w:val="006C5ACA"/>
    <w:rsid w:val="007372C8"/>
    <w:rsid w:val="00787975"/>
    <w:rsid w:val="007B4EB8"/>
    <w:rsid w:val="007D09D0"/>
    <w:rsid w:val="0081243A"/>
    <w:rsid w:val="008551F0"/>
    <w:rsid w:val="008675FB"/>
    <w:rsid w:val="00873A41"/>
    <w:rsid w:val="00887E3F"/>
    <w:rsid w:val="00897FF1"/>
    <w:rsid w:val="008C64DA"/>
    <w:rsid w:val="008F0276"/>
    <w:rsid w:val="0093494B"/>
    <w:rsid w:val="009369F0"/>
    <w:rsid w:val="0099038B"/>
    <w:rsid w:val="00A53C79"/>
    <w:rsid w:val="00A95303"/>
    <w:rsid w:val="00AE17B7"/>
    <w:rsid w:val="00AF2094"/>
    <w:rsid w:val="00B11EBD"/>
    <w:rsid w:val="00C42D6A"/>
    <w:rsid w:val="00C440F9"/>
    <w:rsid w:val="00D24B78"/>
    <w:rsid w:val="00E15709"/>
    <w:rsid w:val="00E95BE7"/>
    <w:rsid w:val="00EF14B9"/>
    <w:rsid w:val="00F0764B"/>
    <w:rsid w:val="00F27595"/>
    <w:rsid w:val="00F37EB6"/>
    <w:rsid w:val="00F73992"/>
    <w:rsid w:val="00FD21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D05A90A"/>
  <w15:chartTrackingRefBased/>
  <w15:docId w15:val="{95810332-FD62-4313-8F1C-258D636C59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11EBD"/>
    <w:pPr>
      <w:spacing w:before="80" w:after="120" w:line="276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7B4EB8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7B4EB8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42D6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B4EB8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7B4EB8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styleId="Hyperlink">
    <w:name w:val="Hyperlink"/>
    <w:basedOn w:val="DefaultParagraphFont"/>
    <w:uiPriority w:val="99"/>
    <w:unhideWhenUsed/>
    <w:rsid w:val="007B4EB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B4EB8"/>
    <w:rPr>
      <w:color w:val="605E5C"/>
      <w:shd w:val="clear" w:color="auto" w:fill="E1DFDD"/>
    </w:rPr>
  </w:style>
  <w:style w:type="paragraph" w:styleId="ListParagraph">
    <w:name w:val="List Paragraph"/>
    <w:basedOn w:val="Normal"/>
    <w:link w:val="ListParagraphChar"/>
    <w:uiPriority w:val="34"/>
    <w:qFormat/>
    <w:rsid w:val="00654354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qFormat/>
    <w:rsid w:val="00C42D6A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/>
    </w:rPr>
  </w:style>
  <w:style w:type="table" w:styleId="TableGrid">
    <w:name w:val="Table Grid"/>
    <w:basedOn w:val="TableNormal"/>
    <w:uiPriority w:val="59"/>
    <w:rsid w:val="000237A0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de">
    <w:name w:val="Code"/>
    <w:basedOn w:val="Normal"/>
    <w:link w:val="CodeChar"/>
    <w:qFormat/>
    <w:rsid w:val="00EF14B9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EF14B9"/>
    <w:rPr>
      <w:rFonts w:ascii="Consolas" w:hAnsi="Consolas"/>
      <w:b/>
      <w:noProof/>
      <w:lang w:val="en-U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EF14B9"/>
    <w:rPr>
      <w:lang w:val="en-US"/>
    </w:rPr>
  </w:style>
  <w:style w:type="paragraph" w:styleId="Header">
    <w:name w:val="header"/>
    <w:basedOn w:val="Normal"/>
    <w:link w:val="HeaderChar"/>
    <w:uiPriority w:val="99"/>
    <w:unhideWhenUsed/>
    <w:rsid w:val="00573D09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73D09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573D09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73D09"/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1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2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03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84709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08187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852499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297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177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8208409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894717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49141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3214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69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593760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251311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469573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894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3649261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596458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10786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475271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103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013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657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2546800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331087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543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48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494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102161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076401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273430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792297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611546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1834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2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884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56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848903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810595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3814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4144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84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058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98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553879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91851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849294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713418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9902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9537958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369889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450526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125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5562171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025429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287547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41619">
          <w:marLeft w:val="193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026813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771190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6497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28584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alpha.judge.softuni.org/contests/nested-loops-lab/4416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0.png"/><Relationship Id="rId21" Type="http://schemas.openxmlformats.org/officeDocument/2006/relationships/image" Target="media/image11.png"/><Relationship Id="rId34" Type="http://schemas.openxmlformats.org/officeDocument/2006/relationships/image" Target="media/image7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image" Target="media/image3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23" Type="http://schemas.openxmlformats.org/officeDocument/2006/relationships/image" Target="media/image2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40.png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4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22</TotalTime>
  <Pages>1</Pages>
  <Words>535</Words>
  <Characters>3055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puzakova, Desislava</dc:creator>
  <cp:keywords/>
  <dc:description/>
  <cp:lastModifiedBy>Miroslava Dimitrova</cp:lastModifiedBy>
  <cp:revision>49</cp:revision>
  <dcterms:created xsi:type="dcterms:W3CDTF">2023-09-30T15:11:00Z</dcterms:created>
  <dcterms:modified xsi:type="dcterms:W3CDTF">2025-04-25T13:46:00Z</dcterms:modified>
</cp:coreProperties>
</file>